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9F0C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A277477" w14:textId="4226DDFA" w:rsidR="002258C5" w:rsidRPr="00703B29" w:rsidRDefault="008B136D" w:rsidP="008B136D">
      <w:pPr>
        <w:pStyle w:val="Rubrik"/>
        <w:tabs>
          <w:tab w:val="clear" w:pos="4253"/>
          <w:tab w:val="center" w:pos="4962"/>
          <w:tab w:val="right" w:pos="10065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3</w:t>
      </w:r>
      <w:r w:rsidR="00BE77E4" w:rsidRPr="00BE77E4">
        <w:rPr>
          <w:rFonts w:cs="Arial"/>
          <w:sz w:val="20"/>
        </w:rPr>
        <w:t xml:space="preserve"> </w:t>
      </w:r>
      <w:r>
        <w:rPr>
          <w:rFonts w:cs="Arial"/>
          <w:sz w:val="20"/>
        </w:rPr>
        <w:t>(101.121-24/</w:t>
      </w:r>
      <w:proofErr w:type="gramStart"/>
      <w:r>
        <w:rPr>
          <w:rFonts w:cs="Arial"/>
          <w:sz w:val="20"/>
        </w:rPr>
        <w:t>04</w:t>
      </w:r>
      <w:r w:rsidR="00C72A89">
        <w:rPr>
          <w:rFonts w:cs="Arial"/>
          <w:sz w:val="20"/>
        </w:rPr>
        <w:t>,</w:t>
      </w:r>
      <w:r w:rsidR="00C72A89" w:rsidRPr="00703B29">
        <w:rPr>
          <w:rFonts w:cs="Arial"/>
          <w:sz w:val="20"/>
        </w:rPr>
        <w:t>-</w:t>
      </w:r>
      <w:proofErr w:type="gramEnd"/>
      <w:r>
        <w:rPr>
          <w:rFonts w:cs="Arial"/>
          <w:sz w:val="20"/>
        </w:rPr>
        <w:t>24u/04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B5D12">
        <w:rPr>
          <w:rFonts w:cs="Arial"/>
          <w:sz w:val="20"/>
        </w:rPr>
        <w:t>7</w:t>
      </w:r>
      <w:r w:rsidR="008C75CC">
        <w:rPr>
          <w:rFonts w:cs="Arial"/>
          <w:sz w:val="20"/>
        </w:rPr>
        <w:t>N</w:t>
      </w:r>
      <w:r w:rsidR="000B5D12">
        <w:rPr>
          <w:rFonts w:cs="Arial"/>
          <w:sz w:val="20"/>
        </w:rPr>
        <w:t>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D0726">
        <w:rPr>
          <w:rFonts w:cs="Arial"/>
          <w:sz w:val="20"/>
        </w:rPr>
        <w:t>2</w:t>
      </w:r>
      <w:r w:rsidR="000B5D12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BB0B2C">
        <w:rPr>
          <w:rFonts w:cs="Arial"/>
          <w:sz w:val="20"/>
        </w:rPr>
        <w:t>0</w:t>
      </w:r>
      <w:r w:rsidR="000B5D12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76ABAF1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369694A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DF904A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533C95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EC0E135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88C81B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97D63" w14:textId="77777777" w:rsidR="00BD04A7" w:rsidRPr="001C202F" w:rsidRDefault="005D6220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12BF702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B002D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699B6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7B287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3ECC2EAE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A278DC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A76A020" w14:textId="77777777" w:rsidR="008B136D" w:rsidRPr="00E44F7D" w:rsidRDefault="008B136D" w:rsidP="008B136D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E9B222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763994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2FBBA84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4E858A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E2F3A9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09DBA50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E01590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B13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4C0D303" w14:textId="3853807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46BC46C" w14:textId="7B92DCA0" w:rsidR="00513405" w:rsidRDefault="00F62ED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62ED3">
        <w:rPr>
          <w:noProof/>
          <w:lang w:val="sv-SE" w:eastAsia="sv-SE"/>
        </w:rPr>
        <w:drawing>
          <wp:inline distT="0" distB="0" distL="0" distR="0" wp14:anchorId="18FA3929" wp14:editId="04D378EC">
            <wp:extent cx="6480810" cy="1097280"/>
            <wp:effectExtent l="0" t="0" r="0" b="762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B5520" w14:textId="0DBAEEA5" w:rsidR="00513405" w:rsidRDefault="008C75C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C75CC">
        <w:rPr>
          <w:noProof/>
        </w:rPr>
        <w:drawing>
          <wp:anchor distT="0" distB="0" distL="114300" distR="114300" simplePos="0" relativeHeight="251662336" behindDoc="0" locked="0" layoutInCell="1" allowOverlap="1" wp14:anchorId="46EAD0C0" wp14:editId="5761D781">
            <wp:simplePos x="0" y="0"/>
            <wp:positionH relativeFrom="margin">
              <wp:align>right</wp:align>
            </wp:positionH>
            <wp:positionV relativeFrom="paragraph">
              <wp:posOffset>124267</wp:posOffset>
            </wp:positionV>
            <wp:extent cx="6480810" cy="10972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DD8A0F" w14:textId="5EC43F0B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064EB1" w14:textId="698AD284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5D635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C3C785" w14:textId="7974CB42" w:rsidR="002B5E7A" w:rsidRPr="002B5E7A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5E7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7C507DC" w14:textId="27502319" w:rsidR="003C60D3" w:rsidRPr="005D6220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6479D6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Internal Control Ban</w:t>
      </w:r>
      <w:r>
        <w:rPr>
          <w:rFonts w:ascii="Arial" w:hAnsi="Arial" w:cs="Arial"/>
          <w:spacing w:val="-2"/>
          <w:sz w:val="16"/>
          <w:szCs w:val="16"/>
        </w:rPr>
        <w:t>d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</w:p>
    <w:p w14:paraId="3CCB6E25" w14:textId="0CABE2C8" w:rsidR="006479D6" w:rsidRPr="0033413D" w:rsidRDefault="002B5E7A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</w:t>
      </w:r>
      <w:r w:rsidR="00607B65">
        <w:rPr>
          <w:rFonts w:ascii="Arial" w:hAnsi="Arial" w:cs="Arial"/>
          <w:spacing w:val="-2"/>
          <w:sz w:val="16"/>
          <w:szCs w:val="16"/>
        </w:rPr>
        <w:t>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="00607B65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607B65">
        <w:rPr>
          <w:rFonts w:ascii="Arial" w:hAnsi="Arial" w:cs="Arial"/>
          <w:spacing w:val="-2"/>
          <w:sz w:val="16"/>
          <w:szCs w:val="16"/>
        </w:rPr>
        <w:t>Amplicon Size</w:t>
      </w:r>
    </w:p>
    <w:p w14:paraId="634D5882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9494F9D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C80127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850AC81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6ABE7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72D8AFD" w14:textId="77777777" w:rsidR="00724620" w:rsidRDefault="00724620" w:rsidP="005D622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2BF6C1" w14:textId="30BD5004" w:rsidR="005E5BD1" w:rsidRPr="00816372" w:rsidRDefault="005E5BD1" w:rsidP="00816372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  <w:lang w:val="en-US"/>
        </w:rPr>
        <w:t xml:space="preserve">HLA-specific PCR products shorter than 125 base pairs have a lower intensity and are less sharp than longer PCR </w:t>
      </w:r>
      <w:r w:rsidRPr="00816372">
        <w:rPr>
          <w:rFonts w:cs="Arial"/>
          <w:b w:val="0"/>
          <w:sz w:val="18"/>
          <w:vertAlign w:val="baseline"/>
          <w:lang w:val="en-US"/>
        </w:rPr>
        <w:t>products.</w:t>
      </w:r>
    </w:p>
    <w:p w14:paraId="011D8F84" w14:textId="66B7A968" w:rsidR="00816372" w:rsidRPr="0069617F" w:rsidRDefault="00816372" w:rsidP="00816372">
      <w:pPr>
        <w:pStyle w:val="PIfotnoter"/>
        <w:ind w:left="0" w:right="425" w:firstLine="0"/>
        <w:rPr>
          <w:b w:val="0"/>
          <w:color w:val="auto"/>
          <w:sz w:val="18"/>
          <w:highlight w:val="yellow"/>
          <w:vertAlign w:val="baseline"/>
        </w:rPr>
      </w:pPr>
      <w:bookmarkStart w:id="0" w:name="_Hlk502819511"/>
      <w:r w:rsidRPr="00816372">
        <w:rPr>
          <w:rFonts w:cs="Arial"/>
          <w:b w:val="0"/>
          <w:sz w:val="18"/>
          <w:vertAlign w:val="baseline"/>
        </w:rPr>
        <w:t xml:space="preserve">Primer mixes 9, 10, 13, 34 </w:t>
      </w:r>
      <w:r w:rsidRPr="0069617F">
        <w:rPr>
          <w:rFonts w:cs="Arial"/>
          <w:b w:val="0"/>
          <w:color w:val="auto"/>
          <w:sz w:val="18"/>
          <w:vertAlign w:val="baseline"/>
        </w:rPr>
        <w:t>and 38 may have tendencies of unspecific amplifications.</w:t>
      </w:r>
    </w:p>
    <w:p w14:paraId="66177851" w14:textId="4B2498A2" w:rsidR="00816372" w:rsidRPr="0069617F" w:rsidRDefault="00816372" w:rsidP="00816372">
      <w:pPr>
        <w:pStyle w:val="PIfotnoter"/>
        <w:ind w:left="0" w:right="425" w:firstLine="0"/>
        <w:rPr>
          <w:color w:val="auto"/>
          <w:sz w:val="18"/>
        </w:rPr>
      </w:pPr>
      <w:r w:rsidRPr="0069617F">
        <w:rPr>
          <w:rFonts w:cs="Arial"/>
          <w:b w:val="0"/>
          <w:color w:val="auto"/>
          <w:sz w:val="18"/>
          <w:vertAlign w:val="baseline"/>
        </w:rPr>
        <w:t xml:space="preserve">Primer mixes 7, 11, 19, 22 and 46 </w:t>
      </w:r>
      <w:r w:rsidRPr="0069617F">
        <w:rPr>
          <w:b w:val="0"/>
          <w:color w:val="auto"/>
          <w:sz w:val="18"/>
          <w:vertAlign w:val="baseline"/>
        </w:rPr>
        <w:t>have a tendency giving rise to primer oligomer formation.</w:t>
      </w:r>
    </w:p>
    <w:p w14:paraId="2D6FB290" w14:textId="5600643B" w:rsidR="00816372" w:rsidRPr="00816372" w:rsidRDefault="00816372" w:rsidP="00816372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69617F">
        <w:rPr>
          <w:rFonts w:cs="Arial"/>
          <w:b w:val="0"/>
          <w:color w:val="auto"/>
          <w:sz w:val="18"/>
          <w:vertAlign w:val="baseline"/>
        </w:rPr>
        <w:t>Primer mixes 4</w:t>
      </w:r>
      <w:r w:rsidRPr="0069617F">
        <w:rPr>
          <w:rFonts w:cs="Arial"/>
          <w:b w:val="0"/>
          <w:color w:val="auto"/>
          <w:sz w:val="18"/>
          <w:vertAlign w:val="baseline"/>
          <w:lang w:val="en-US"/>
        </w:rPr>
        <w:t>, 10</w:t>
      </w:r>
      <w:r w:rsidRPr="0069617F">
        <w:rPr>
          <w:rFonts w:cs="Arial"/>
          <w:b w:val="0"/>
          <w:color w:val="auto"/>
          <w:sz w:val="18"/>
          <w:vertAlign w:val="baseline"/>
        </w:rPr>
        <w:t xml:space="preserve">, 29 and 33 may give rise </w:t>
      </w:r>
      <w:r w:rsidRPr="00816372">
        <w:rPr>
          <w:rFonts w:cs="Arial"/>
          <w:b w:val="0"/>
          <w:sz w:val="18"/>
          <w:vertAlign w:val="baseline"/>
        </w:rPr>
        <w:t>to a lower yield of HLA-specific PCR product than the other DRB3 primer mixes.</w:t>
      </w:r>
    </w:p>
    <w:p w14:paraId="31221C46" w14:textId="52857655" w:rsidR="00816372" w:rsidRPr="00816372" w:rsidRDefault="00816372" w:rsidP="00816372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816372">
        <w:rPr>
          <w:rFonts w:cs="Arial"/>
          <w:b w:val="0"/>
          <w:sz w:val="18"/>
          <w:vertAlign w:val="baseline"/>
        </w:rPr>
        <w:t>In primer mix 43 the positive control band may be weaker than for other DRB3 primer mixes.</w:t>
      </w:r>
    </w:p>
    <w:bookmarkEnd w:id="0"/>
    <w:p w14:paraId="4F75604F" w14:textId="79029C59" w:rsidR="005712C2" w:rsidRPr="002B5E7A" w:rsidRDefault="005E5BD1" w:rsidP="00816372">
      <w:pPr>
        <w:pStyle w:val="PIfotnoter"/>
        <w:ind w:left="0" w:right="425" w:firstLine="0"/>
        <w:rPr>
          <w:b w:val="0"/>
          <w:sz w:val="18"/>
          <w:vertAlign w:val="baseline"/>
        </w:rPr>
        <w:sectPr w:rsidR="005712C2" w:rsidRPr="002B5E7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816372">
        <w:rPr>
          <w:rFonts w:cs="Arial"/>
          <w:b w:val="0"/>
          <w:sz w:val="18"/>
          <w:vertAlign w:val="baseline"/>
        </w:rPr>
        <w:t xml:space="preserve">Primer </w:t>
      </w:r>
      <w:proofErr w:type="gramStart"/>
      <w:r w:rsidRPr="00816372">
        <w:rPr>
          <w:rFonts w:cs="Arial"/>
          <w:b w:val="0"/>
          <w:sz w:val="18"/>
          <w:vertAlign w:val="baseline"/>
        </w:rPr>
        <w:t>mix</w:t>
      </w:r>
      <w:proofErr w:type="gramEnd"/>
      <w:r w:rsidRPr="00816372">
        <w:rPr>
          <w:rFonts w:cs="Arial"/>
          <w:b w:val="0"/>
          <w:sz w:val="18"/>
          <w:vertAlign w:val="baseline"/>
        </w:rPr>
        <w:t xml:space="preserve"> 48 contains a negative control, which will amplify</w:t>
      </w:r>
      <w:r w:rsidR="00BB0B2C" w:rsidRPr="00816372">
        <w:rPr>
          <w:rFonts w:cs="Arial"/>
          <w:b w:val="0"/>
          <w:sz w:val="18"/>
          <w:vertAlign w:val="baseline"/>
        </w:rPr>
        <w:t xml:space="preserve"> the</w:t>
      </w:r>
      <w:r w:rsidRPr="00816372">
        <w:rPr>
          <w:rFonts w:cs="Arial"/>
          <w:b w:val="0"/>
          <w:sz w:val="18"/>
          <w:vertAlign w:val="baseline"/>
        </w:rPr>
        <w:t xml:space="preserve"> majority of HLA amplicons as well as the amplicons</w:t>
      </w:r>
      <w:r w:rsidRPr="005E5BD1">
        <w:rPr>
          <w:rFonts w:cs="Arial"/>
          <w:b w:val="0"/>
          <w:sz w:val="18"/>
          <w:vertAlign w:val="baseline"/>
        </w:rPr>
        <w:t xml:space="preserve"> generated by the control primer pairs matching the human growth hormone gene. HLA-specific PCR product sizes range from 75 to 200 base pairs and the PCR product generated by the HGH positive control primer pair </w:t>
      </w:r>
      <w:r w:rsidR="002B5E7A">
        <w:rPr>
          <w:rFonts w:cs="Arial"/>
          <w:b w:val="0"/>
          <w:sz w:val="18"/>
          <w:vertAlign w:val="baseline"/>
        </w:rPr>
        <w:t>is</w:t>
      </w:r>
      <w:r w:rsidRPr="005E5BD1">
        <w:rPr>
          <w:rFonts w:cs="Arial"/>
          <w:b w:val="0"/>
          <w:sz w:val="18"/>
          <w:vertAlign w:val="baseline"/>
        </w:rPr>
        <w:t xml:space="preserve"> 200 base pairs.</w:t>
      </w:r>
    </w:p>
    <w:p w14:paraId="4A781654" w14:textId="1933986A" w:rsidR="00246996" w:rsidRDefault="00892F3A" w:rsidP="003C5B39">
      <w:r w:rsidRPr="00892F3A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401898A2" wp14:editId="42C6BB44">
            <wp:simplePos x="0" y="0"/>
            <wp:positionH relativeFrom="column">
              <wp:posOffset>117171</wp:posOffset>
            </wp:positionH>
            <wp:positionV relativeFrom="paragraph">
              <wp:posOffset>45085</wp:posOffset>
            </wp:positionV>
            <wp:extent cx="6462000" cy="85248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85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D409D" w14:textId="44B8D1C4" w:rsidR="000B5D12" w:rsidRDefault="00892F3A" w:rsidP="003C5B39">
      <w:r w:rsidRPr="00892F3A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76A323C" wp14:editId="1745B561">
            <wp:simplePos x="0" y="0"/>
            <wp:positionH relativeFrom="margin">
              <wp:posOffset>83820</wp:posOffset>
            </wp:positionH>
            <wp:positionV relativeFrom="paragraph">
              <wp:posOffset>38431</wp:posOffset>
            </wp:positionV>
            <wp:extent cx="6462000" cy="79452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79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856513" w14:textId="2481B49C" w:rsidR="00892F3A" w:rsidRDefault="00892F3A" w:rsidP="003C5B39"/>
    <w:p w14:paraId="1EFA98E5" w14:textId="0EC842F7" w:rsidR="00892F3A" w:rsidRDefault="00892F3A" w:rsidP="003C5B39"/>
    <w:p w14:paraId="33BDB2EE" w14:textId="0E0CE2BD" w:rsidR="00892F3A" w:rsidRDefault="00892F3A" w:rsidP="003C5B39">
      <w:r w:rsidRPr="00892F3A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1885087D" wp14:editId="4CE5315A">
            <wp:simplePos x="0" y="0"/>
            <wp:positionH relativeFrom="column">
              <wp:posOffset>17780</wp:posOffset>
            </wp:positionH>
            <wp:positionV relativeFrom="paragraph">
              <wp:posOffset>54914</wp:posOffset>
            </wp:positionV>
            <wp:extent cx="6461760" cy="8150225"/>
            <wp:effectExtent l="0" t="0" r="0" b="317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815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7753F9" w14:textId="728C5E5C" w:rsidR="00892F3A" w:rsidRDefault="00892F3A" w:rsidP="003C5B39"/>
    <w:p w14:paraId="5C3D95CB" w14:textId="6933FD05" w:rsidR="00EA2C7D" w:rsidRPr="003246F6" w:rsidRDefault="00892F3A" w:rsidP="003246F6">
      <w:r w:rsidRPr="00892F3A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326BEC1F" wp14:editId="53FC4A3D">
            <wp:simplePos x="0" y="0"/>
            <wp:positionH relativeFrom="column">
              <wp:posOffset>40971</wp:posOffset>
            </wp:positionH>
            <wp:positionV relativeFrom="paragraph">
              <wp:posOffset>45720</wp:posOffset>
            </wp:positionV>
            <wp:extent cx="6462000" cy="4813200"/>
            <wp:effectExtent l="0" t="0" r="0" b="698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48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1DF602" w14:textId="42AA2BF6" w:rsidR="00F86B51" w:rsidRPr="005C2399" w:rsidRDefault="00116845" w:rsidP="005C2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DRB</w:t>
      </w:r>
      <w:r w:rsidR="00F86B51">
        <w:rPr>
          <w:rFonts w:cs="Arial"/>
          <w:spacing w:val="-3"/>
          <w:sz w:val="18"/>
          <w:szCs w:val="18"/>
          <w:lang w:val="en-GB"/>
        </w:rPr>
        <w:t xml:space="preserve">3 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8" w:history="1">
        <w:r w:rsidR="00F86B51" w:rsidRPr="00F86B51">
          <w:rPr>
            <w:rStyle w:val="Hyperl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="00F86B51" w:rsidRPr="00F86B51">
        <w:rPr>
          <w:rFonts w:cs="Arial"/>
          <w:spacing w:val="-3"/>
          <w:sz w:val="18"/>
          <w:szCs w:val="18"/>
          <w:lang w:val="en-GB"/>
        </w:rPr>
        <w:t>, release 3.</w:t>
      </w:r>
      <w:r w:rsidR="00236591">
        <w:rPr>
          <w:rFonts w:cs="Arial"/>
          <w:spacing w:val="-3"/>
          <w:sz w:val="18"/>
          <w:szCs w:val="18"/>
          <w:lang w:val="en-GB"/>
        </w:rPr>
        <w:t>3</w:t>
      </w:r>
      <w:r w:rsidR="00974256">
        <w:rPr>
          <w:rFonts w:cs="Arial"/>
          <w:spacing w:val="-3"/>
          <w:sz w:val="18"/>
          <w:szCs w:val="18"/>
          <w:lang w:val="en-GB"/>
        </w:rPr>
        <w:t>4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 w:rsidR="00974256">
        <w:rPr>
          <w:rFonts w:cs="Arial"/>
          <w:spacing w:val="-3"/>
          <w:sz w:val="18"/>
          <w:szCs w:val="18"/>
          <w:lang w:val="en-GB"/>
        </w:rPr>
        <w:t>October 2018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13736DF1" w14:textId="5A215B26" w:rsidR="00116845" w:rsidRPr="0046119F" w:rsidRDefault="00116845" w:rsidP="005C2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284"/>
        <w:jc w:val="left"/>
        <w:rPr>
          <w:rFonts w:cs="Arial"/>
          <w:spacing w:val="-3"/>
          <w:sz w:val="18"/>
          <w:szCs w:val="18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6119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6119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9" w:history="1">
        <w:r w:rsidRPr="0046119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6119F">
        <w:rPr>
          <w:rFonts w:cs="Arial"/>
          <w:spacing w:val="-3"/>
          <w:sz w:val="18"/>
          <w:szCs w:val="18"/>
        </w:rPr>
        <w:t>.</w:t>
      </w:r>
    </w:p>
    <w:p w14:paraId="4E4D6767" w14:textId="5056BED2" w:rsidR="00B331BE" w:rsidRPr="00BD71DC" w:rsidRDefault="004160FD" w:rsidP="005C2399">
      <w:pPr>
        <w:pStyle w:val="Sidfot"/>
        <w:ind w:left="142" w:right="425"/>
        <w:jc w:val="both"/>
        <w:rPr>
          <w:rFonts w:ascii="Arial" w:hAnsi="Arial" w:cs="Arial"/>
          <w:sz w:val="18"/>
          <w:szCs w:val="18"/>
          <w:lang w:val="en-US"/>
        </w:rPr>
      </w:pPr>
      <w:r w:rsidRPr="004160FD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The following </w:t>
      </w:r>
      <w:r w:rsidR="00AC0409">
        <w:rPr>
          <w:rFonts w:ascii="Arial" w:hAnsi="Arial"/>
          <w:sz w:val="18"/>
          <w:szCs w:val="18"/>
          <w:lang w:val="en-US"/>
        </w:rPr>
        <w:t>DRB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B331B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p w14:paraId="02F96420" w14:textId="57DEC971" w:rsidR="00CF3771" w:rsidRDefault="00CF3771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p w14:paraId="18E2E3B2" w14:textId="26208C0F" w:rsidR="003246F6" w:rsidRDefault="003246F6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tbl>
      <w:tblPr>
        <w:tblStyle w:val="A-SSP"/>
        <w:tblW w:w="10206" w:type="dxa"/>
        <w:tblInd w:w="-57" w:type="dxa"/>
        <w:tblLayout w:type="fixed"/>
        <w:tblLook w:val="0020" w:firstRow="1" w:lastRow="0" w:firstColumn="0" w:lastColumn="0" w:noHBand="0" w:noVBand="0"/>
      </w:tblPr>
      <w:tblGrid>
        <w:gridCol w:w="1161"/>
        <w:gridCol w:w="1452"/>
        <w:gridCol w:w="2914"/>
        <w:gridCol w:w="4679"/>
      </w:tblGrid>
      <w:tr w:rsidR="00A05A4E" w:rsidRPr="003246F6" w14:paraId="4A94595B" w14:textId="77777777" w:rsidTr="00A05A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61" w:type="dxa"/>
          </w:tcPr>
          <w:p w14:paraId="2F823DE2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1" w:name="_Hlk502757494"/>
            <w:r w:rsidRPr="003246F6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52" w:type="dxa"/>
          </w:tcPr>
          <w:p w14:paraId="328CE596" w14:textId="63F424D9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</w:t>
            </w:r>
            <w:r w:rsidRPr="003246F6"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</w:rPr>
              <w:t>t</w:t>
            </w:r>
          </w:p>
        </w:tc>
        <w:tc>
          <w:tcPr>
            <w:tcW w:w="2914" w:type="dxa"/>
          </w:tcPr>
          <w:p w14:paraId="465FBC51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</w:pPr>
            <w:r w:rsidRPr="003246F6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RB3</w:t>
            </w:r>
          </w:p>
          <w:p w14:paraId="61C854E0" w14:textId="283673F2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679" w:type="dxa"/>
          </w:tcPr>
          <w:p w14:paraId="5D6D1354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</w:pPr>
            <w:r w:rsidRPr="003246F6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RB1</w:t>
            </w:r>
          </w:p>
          <w:p w14:paraId="3C8B6451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</w:tr>
      <w:tr w:rsidR="00A05A4E" w:rsidRPr="003246F6" w14:paraId="075A71E9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0A1CD0EB" w14:textId="19196E65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52" w:type="dxa"/>
          </w:tcPr>
          <w:p w14:paraId="0E8784E4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95 bp </w:t>
            </w:r>
          </w:p>
          <w:p w14:paraId="0001D72E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25 bp</w:t>
            </w:r>
          </w:p>
        </w:tc>
        <w:tc>
          <w:tcPr>
            <w:tcW w:w="2914" w:type="dxa"/>
          </w:tcPr>
          <w:p w14:paraId="1D99250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3, 01:71</w:t>
            </w:r>
          </w:p>
          <w:p w14:paraId="172DB22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10</w:t>
            </w:r>
          </w:p>
        </w:tc>
        <w:tc>
          <w:tcPr>
            <w:tcW w:w="4679" w:type="dxa"/>
          </w:tcPr>
          <w:p w14:paraId="4F18D970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14:46</w:t>
            </w:r>
          </w:p>
        </w:tc>
      </w:tr>
      <w:tr w:rsidR="00A05A4E" w:rsidRPr="003246F6" w14:paraId="6423D4D3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4429DB1E" w14:textId="521F8E25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52" w:type="dxa"/>
          </w:tcPr>
          <w:p w14:paraId="14C7EF6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90 bp</w:t>
            </w:r>
          </w:p>
          <w:p w14:paraId="5537592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150 bp </w:t>
            </w:r>
          </w:p>
          <w:p w14:paraId="4763B26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2914" w:type="dxa"/>
          </w:tcPr>
          <w:p w14:paraId="2C7F88E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5</w:t>
            </w:r>
          </w:p>
          <w:p w14:paraId="33B339B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23, 01:46</w:t>
            </w:r>
          </w:p>
          <w:p w14:paraId="7DBA05B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7, 01:15, 01:50, 01:75</w:t>
            </w:r>
            <w:r w:rsidRPr="003246F6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sz w:val="18"/>
                <w:szCs w:val="18"/>
              </w:rPr>
              <w:t>, 01:76, 02:42</w:t>
            </w:r>
          </w:p>
        </w:tc>
        <w:tc>
          <w:tcPr>
            <w:tcW w:w="4679" w:type="dxa"/>
          </w:tcPr>
          <w:p w14:paraId="647AD87C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57CFE922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42</w:t>
            </w:r>
          </w:p>
          <w:p w14:paraId="5E2FA041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42, 14:46</w:t>
            </w:r>
          </w:p>
        </w:tc>
      </w:tr>
      <w:tr w:rsidR="00A05A4E" w:rsidRPr="003246F6" w14:paraId="6E85BD4C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4DA87C1E" w14:textId="6DBDA77D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52" w:type="dxa"/>
          </w:tcPr>
          <w:p w14:paraId="63A94059" w14:textId="3F319248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20 bp</w:t>
            </w:r>
          </w:p>
          <w:p w14:paraId="6F16890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2914" w:type="dxa"/>
          </w:tcPr>
          <w:p w14:paraId="2F686F4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6, 01:08, 01:46, 01:71</w:t>
            </w:r>
          </w:p>
          <w:p w14:paraId="54818F8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23, 01:46</w:t>
            </w:r>
          </w:p>
        </w:tc>
        <w:tc>
          <w:tcPr>
            <w:tcW w:w="4679" w:type="dxa"/>
          </w:tcPr>
          <w:p w14:paraId="04A18316" w14:textId="6BC59784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42, 14:46</w:t>
            </w:r>
          </w:p>
          <w:p w14:paraId="432E9E8F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42</w:t>
            </w:r>
          </w:p>
        </w:tc>
      </w:tr>
      <w:tr w:rsidR="00A05A4E" w:rsidRPr="003246F6" w14:paraId="41174ABA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2"/>
        </w:trPr>
        <w:tc>
          <w:tcPr>
            <w:tcW w:w="1161" w:type="dxa"/>
          </w:tcPr>
          <w:p w14:paraId="5E575BF4" w14:textId="599CC1A4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52" w:type="dxa"/>
          </w:tcPr>
          <w:p w14:paraId="586F784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90 bp </w:t>
            </w:r>
          </w:p>
          <w:p w14:paraId="4766376D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2914" w:type="dxa"/>
          </w:tcPr>
          <w:p w14:paraId="56DEAFC2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17</w:t>
            </w:r>
          </w:p>
          <w:p w14:paraId="3809833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01, 02:04, 02:24, 02:48, 02:58, 02:89, 02:103, 02:141, 02:175, 02:181, 03:17</w:t>
            </w:r>
          </w:p>
        </w:tc>
        <w:tc>
          <w:tcPr>
            <w:tcW w:w="4679" w:type="dxa"/>
          </w:tcPr>
          <w:p w14:paraId="5FFB915F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5104D2C9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37, 03:80, 03:140, 04:183, 11:43:01:01-11:43:01:02, 11:50, 11:115, 11:151, 11:171, 11:174, 12:34, 13:131, 13:150, 13:262, 14:59, 14:86, 14:96, 14:145, 14:153-14:154, 15:65</w:t>
            </w:r>
          </w:p>
        </w:tc>
      </w:tr>
      <w:tr w:rsidR="00A05A4E" w:rsidRPr="003246F6" w14:paraId="062FC3EA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3"/>
        </w:trPr>
        <w:tc>
          <w:tcPr>
            <w:tcW w:w="1161" w:type="dxa"/>
          </w:tcPr>
          <w:p w14:paraId="51E87A61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4</w:t>
            </w:r>
          </w:p>
        </w:tc>
        <w:tc>
          <w:tcPr>
            <w:tcW w:w="1452" w:type="dxa"/>
          </w:tcPr>
          <w:p w14:paraId="5EABB1A1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85 bp</w:t>
            </w:r>
          </w:p>
          <w:p w14:paraId="7BCA57E2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1C9A769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6CC4FBB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5BFA5CE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2ECBACDE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56B3800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3F43CCB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27121E9E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7D2D507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4E74C07E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700984E7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1634E8D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06D6618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2914" w:type="dxa"/>
          </w:tcPr>
          <w:p w14:paraId="77F1013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7, 01:09, 02:02:01:01-02:02:18, 02:02:20-02:02:32, 02:05:01-02:13, 02:15-02:19, 02:21-02:23, 02:25-02:36, 02:39-02:47, 02:49, 02:53-02:57, 02:60, 02:62-02:69, 02:71-02:82, 02:84-02:88, 02:90-02:99, 02:101-02:102, 02:105-02:106, 02:108-02:111, 02:113-02:114, 02:116-02:118, 02:121N-02:135, 02:137N-02:139, 02:142-02:170, 02:172, 02:174, 02:176-02:180, 02:182-02:185</w:t>
            </w:r>
          </w:p>
          <w:p w14:paraId="73C936A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*01:02 </w:t>
            </w:r>
          </w:p>
        </w:tc>
        <w:tc>
          <w:tcPr>
            <w:tcW w:w="4679" w:type="dxa"/>
          </w:tcPr>
          <w:p w14:paraId="0942BF8C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  <w:lang w:val="en-SE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10:01:01:01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, 10:01:01:03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-10:01:16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, 10:03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-10:11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, 10:13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, 10:15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-10:16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, 10:18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-10:34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, 10:36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-10:45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, 13:216, 14:141, 16:30</w:t>
            </w:r>
          </w:p>
          <w:p w14:paraId="60BB22B8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6EFD01F7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36"/>
        </w:trPr>
        <w:tc>
          <w:tcPr>
            <w:tcW w:w="1161" w:type="dxa"/>
          </w:tcPr>
          <w:p w14:paraId="717B9E07" w14:textId="28D175E9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52" w:type="dxa"/>
          </w:tcPr>
          <w:p w14:paraId="2E6A715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120 bp </w:t>
            </w:r>
          </w:p>
          <w:p w14:paraId="448A3D84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0666CBE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30A9BD7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60242A0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666D9267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180 bp </w:t>
            </w:r>
          </w:p>
          <w:p w14:paraId="1496724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2914" w:type="dxa"/>
          </w:tcPr>
          <w:p w14:paraId="3970E46E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03, 02:38, 02:50, 02:100, 02:115, 02:119, 03:01:01:01-03:09, 03:11, 03:13-03:21, 03:23-03:34, 03:36-03:40, 03:42-03:45, 03:47-03:60</w:t>
            </w:r>
          </w:p>
          <w:p w14:paraId="3AF81FD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16</w:t>
            </w:r>
          </w:p>
          <w:p w14:paraId="5BEA205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  <w:lang w:val="sv-SE"/>
              </w:rPr>
            </w:pPr>
            <w:r w:rsidRPr="003246F6">
              <w:rPr>
                <w:rFonts w:cs="Arial"/>
                <w:sz w:val="18"/>
                <w:szCs w:val="18"/>
              </w:rPr>
              <w:t>*02:17</w:t>
            </w:r>
          </w:p>
        </w:tc>
        <w:tc>
          <w:tcPr>
            <w:tcW w:w="4679" w:type="dxa"/>
          </w:tcPr>
          <w:p w14:paraId="3FE7B45F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12:57, 13:195, 14:247</w:t>
            </w:r>
          </w:p>
          <w:p w14:paraId="36FF89A3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045005FD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0D02713D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7B7A3A8B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1B24D49B" w14:textId="0FFC2227" w:rsidR="00A05A4E" w:rsidRPr="003246F6" w:rsidRDefault="00892F3A" w:rsidP="00856977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>*</w:t>
            </w:r>
            <w:r w:rsidR="00A05A4E" w:rsidRPr="003246F6">
              <w:rPr>
                <w:rFonts w:cs="Arial"/>
                <w:bCs/>
                <w:sz w:val="18"/>
                <w:szCs w:val="18"/>
              </w:rPr>
              <w:t>14:247</w:t>
            </w:r>
          </w:p>
        </w:tc>
      </w:tr>
      <w:tr w:rsidR="00A05A4E" w:rsidRPr="003246F6" w14:paraId="02E910DA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6EA876B8" w14:textId="6DF69C2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52" w:type="dxa"/>
          </w:tcPr>
          <w:p w14:paraId="4FDF6A4D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120 bp </w:t>
            </w:r>
          </w:p>
          <w:p w14:paraId="51EFD102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7832087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2914" w:type="dxa"/>
          </w:tcPr>
          <w:p w14:paraId="5B11BF0D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8, 01:46, 01:71, 02:06, 02:20, 03:10</w:t>
            </w:r>
          </w:p>
          <w:p w14:paraId="52DB472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16, 02:23</w:t>
            </w:r>
          </w:p>
        </w:tc>
        <w:tc>
          <w:tcPr>
            <w:tcW w:w="4679" w:type="dxa"/>
          </w:tcPr>
          <w:p w14:paraId="4145F03F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42, 03:87, 13:67, 14:46</w:t>
            </w:r>
          </w:p>
          <w:p w14:paraId="34345949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5752147E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14:247</w:t>
            </w:r>
          </w:p>
        </w:tc>
      </w:tr>
      <w:tr w:rsidR="00A05A4E" w:rsidRPr="003246F6" w14:paraId="23053306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42381DF6" w14:textId="06A53B4C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52" w:type="dxa"/>
          </w:tcPr>
          <w:p w14:paraId="7DE24AF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00 bp</w:t>
            </w:r>
          </w:p>
          <w:p w14:paraId="6D64074E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3179201E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2446AA1E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45F8F4F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2914" w:type="dxa"/>
          </w:tcPr>
          <w:p w14:paraId="388A9B60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9, 02:07, 02:09, 02:21, 02:44, 02:56, 02:89, 02:146, 02:171, 02:173:01-02:173:02, 03:41</w:t>
            </w:r>
          </w:p>
          <w:p w14:paraId="3877832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18</w:t>
            </w:r>
          </w:p>
        </w:tc>
        <w:tc>
          <w:tcPr>
            <w:tcW w:w="4679" w:type="dxa"/>
          </w:tcPr>
          <w:p w14:paraId="5BF00BE5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4A911409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19833710" w14:textId="0BE0894F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52" w:type="dxa"/>
          </w:tcPr>
          <w:p w14:paraId="59E4180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180 bp </w:t>
            </w:r>
          </w:p>
          <w:p w14:paraId="1E7AE617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6BD9CB82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2914" w:type="dxa"/>
          </w:tcPr>
          <w:p w14:paraId="315CB5B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42, 02:08, 02:18, 02:23, 02:131</w:t>
            </w:r>
          </w:p>
          <w:p w14:paraId="4CB3E69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14</w:t>
            </w:r>
          </w:p>
        </w:tc>
        <w:tc>
          <w:tcPr>
            <w:tcW w:w="4679" w:type="dxa"/>
          </w:tcPr>
          <w:p w14:paraId="2CA17EFA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11:30, 11:288</w:t>
            </w:r>
          </w:p>
        </w:tc>
      </w:tr>
      <w:tr w:rsidR="00A05A4E" w:rsidRPr="003246F6" w14:paraId="427551D6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60336BD4" w14:textId="2358CD8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52" w:type="dxa"/>
          </w:tcPr>
          <w:p w14:paraId="2FBC9BD4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120 bp </w:t>
            </w:r>
          </w:p>
          <w:p w14:paraId="71B2D87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55 bp</w:t>
            </w:r>
          </w:p>
          <w:p w14:paraId="7528811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2914" w:type="dxa"/>
          </w:tcPr>
          <w:p w14:paraId="7C0D8F0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13</w:t>
            </w:r>
          </w:p>
          <w:p w14:paraId="2F352117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43, 02:141</w:t>
            </w:r>
          </w:p>
          <w:p w14:paraId="24433A8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19, 01:31, 02:11, 03:15</w:t>
            </w:r>
          </w:p>
        </w:tc>
        <w:tc>
          <w:tcPr>
            <w:tcW w:w="4679" w:type="dxa"/>
          </w:tcPr>
          <w:p w14:paraId="42286E2F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2417DC90" w14:textId="77777777" w:rsidR="00A05A4E" w:rsidRPr="003246F6" w:rsidRDefault="00A05A4E" w:rsidP="00856977">
            <w:pPr>
              <w:rPr>
                <w:rFonts w:cs="Arial"/>
                <w:b/>
                <w:sz w:val="18"/>
                <w:szCs w:val="18"/>
              </w:rPr>
            </w:pPr>
            <w:r w:rsidRPr="003246F6">
              <w:rPr>
                <w:rFonts w:cs="Arial"/>
                <w:b/>
                <w:sz w:val="18"/>
                <w:szCs w:val="18"/>
              </w:rPr>
              <w:t>DRB4*01:105</w:t>
            </w:r>
          </w:p>
        </w:tc>
      </w:tr>
      <w:tr w:rsidR="00A05A4E" w:rsidRPr="003246F6" w14:paraId="6C3CB226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tcW w:w="1161" w:type="dxa"/>
          </w:tcPr>
          <w:p w14:paraId="29D14A32" w14:textId="36A24191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 xml:space="preserve">22 </w:t>
            </w:r>
          </w:p>
        </w:tc>
        <w:tc>
          <w:tcPr>
            <w:tcW w:w="1452" w:type="dxa"/>
          </w:tcPr>
          <w:p w14:paraId="5D1836A1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80 bp</w:t>
            </w:r>
          </w:p>
          <w:p w14:paraId="04F4AFD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185 bp </w:t>
            </w:r>
          </w:p>
          <w:p w14:paraId="3A0B3794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240 bp </w:t>
            </w:r>
          </w:p>
        </w:tc>
        <w:tc>
          <w:tcPr>
            <w:tcW w:w="2914" w:type="dxa"/>
          </w:tcPr>
          <w:p w14:paraId="0ECC34E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67N</w:t>
            </w:r>
          </w:p>
          <w:p w14:paraId="4B16A124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11</w:t>
            </w:r>
          </w:p>
          <w:p w14:paraId="3E30BB6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2, 02:12, 03:46</w:t>
            </w:r>
          </w:p>
        </w:tc>
        <w:tc>
          <w:tcPr>
            <w:tcW w:w="4679" w:type="dxa"/>
          </w:tcPr>
          <w:p w14:paraId="6E91D8F2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60D0A65B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6F8B4DEB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52" w:type="dxa"/>
          </w:tcPr>
          <w:p w14:paraId="4E3922C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95 bp</w:t>
            </w:r>
          </w:p>
          <w:p w14:paraId="00F860F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2914" w:type="dxa"/>
          </w:tcPr>
          <w:p w14:paraId="07D3CB0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13</w:t>
            </w:r>
          </w:p>
          <w:p w14:paraId="6321AB7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2, 03:46</w:t>
            </w:r>
          </w:p>
        </w:tc>
        <w:tc>
          <w:tcPr>
            <w:tcW w:w="4679" w:type="dxa"/>
          </w:tcPr>
          <w:p w14:paraId="1DBC6DE5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0A59EF36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766D0040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52" w:type="dxa"/>
          </w:tcPr>
          <w:p w14:paraId="4EAF7F0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50 bp</w:t>
            </w:r>
          </w:p>
          <w:p w14:paraId="3DA8F90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220 bp </w:t>
            </w:r>
          </w:p>
          <w:p w14:paraId="1667227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2914" w:type="dxa"/>
          </w:tcPr>
          <w:p w14:paraId="1E98AE50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60</w:t>
            </w:r>
          </w:p>
          <w:p w14:paraId="6263FF4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19, 02:26, 02:143</w:t>
            </w:r>
          </w:p>
          <w:p w14:paraId="3144A321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12, 02:31:01</w:t>
            </w:r>
          </w:p>
        </w:tc>
        <w:tc>
          <w:tcPr>
            <w:tcW w:w="4679" w:type="dxa"/>
          </w:tcPr>
          <w:p w14:paraId="3132F125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1A0AD850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70EB58C2" w14:textId="09BA35DD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52" w:type="dxa"/>
          </w:tcPr>
          <w:p w14:paraId="0FB90FD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10 bp</w:t>
            </w:r>
          </w:p>
          <w:p w14:paraId="49A1DDF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35 bp</w:t>
            </w:r>
          </w:p>
          <w:p w14:paraId="61CCEFF2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2914" w:type="dxa"/>
          </w:tcPr>
          <w:p w14:paraId="2FCC1537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36</w:t>
            </w:r>
          </w:p>
          <w:p w14:paraId="4356A8A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27, 02:111, 02:160</w:t>
            </w:r>
          </w:p>
          <w:p w14:paraId="6E903DE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*01:12, 01:40:02N, 02:31:01, 02:55N  </w:t>
            </w:r>
          </w:p>
        </w:tc>
        <w:tc>
          <w:tcPr>
            <w:tcW w:w="4679" w:type="dxa"/>
          </w:tcPr>
          <w:p w14:paraId="2EA35B60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 xml:space="preserve">                             </w:t>
            </w:r>
          </w:p>
          <w:p w14:paraId="4BF53BFB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11:30, 11:288, 12:57, 13:67, 13:195, 14:46</w:t>
            </w:r>
          </w:p>
        </w:tc>
      </w:tr>
      <w:tr w:rsidR="00A05A4E" w:rsidRPr="003246F6" w14:paraId="1329E4B8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18033B7E" w14:textId="47B11F20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52" w:type="dxa"/>
          </w:tcPr>
          <w:p w14:paraId="4F0DFE54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70 bp</w:t>
            </w:r>
          </w:p>
          <w:p w14:paraId="24FE75C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50F890D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95 bp</w:t>
            </w:r>
          </w:p>
        </w:tc>
        <w:tc>
          <w:tcPr>
            <w:tcW w:w="2914" w:type="dxa"/>
          </w:tcPr>
          <w:p w14:paraId="24663EA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21, 02:19, 02:21, 02:25, 02:48, 02:56, 02:89, 03:17</w:t>
            </w:r>
          </w:p>
          <w:p w14:paraId="017E265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*01:16, 02:29N </w:t>
            </w:r>
          </w:p>
        </w:tc>
        <w:tc>
          <w:tcPr>
            <w:tcW w:w="4679" w:type="dxa"/>
          </w:tcPr>
          <w:p w14:paraId="5F92C99A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12:34</w:t>
            </w:r>
          </w:p>
          <w:p w14:paraId="2BB4AA09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4CEBF52F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1:77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3246F6">
              <w:rPr>
                <w:rFonts w:cs="Arial"/>
                <w:bCs/>
                <w:sz w:val="18"/>
                <w:szCs w:val="18"/>
              </w:rPr>
              <w:t>, 01:119</w:t>
            </w:r>
            <w:r w:rsidRPr="003246F6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</w:p>
        </w:tc>
      </w:tr>
      <w:tr w:rsidR="00A05A4E" w:rsidRPr="003246F6" w14:paraId="0D15B719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493815C0" w14:textId="4E33A304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3</w:t>
            </w:r>
            <w:r>
              <w:rPr>
                <w:rFonts w:cs="Arial"/>
                <w:b/>
                <w:spacing w:val="-3"/>
                <w:sz w:val="18"/>
                <w:szCs w:val="18"/>
              </w:rPr>
              <w:t>2</w:t>
            </w:r>
          </w:p>
        </w:tc>
        <w:tc>
          <w:tcPr>
            <w:tcW w:w="1452" w:type="dxa"/>
          </w:tcPr>
          <w:p w14:paraId="07A7355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85 bp</w:t>
            </w:r>
          </w:p>
          <w:p w14:paraId="34B685ED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593CB2D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2914" w:type="dxa"/>
          </w:tcPr>
          <w:p w14:paraId="4EFE99A0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39, 01:41, 01:67, 02:130, 03:33</w:t>
            </w:r>
          </w:p>
          <w:p w14:paraId="185870D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67, 02:04, 02:19, 02:22:01-02:22:02, 02:56, 02:146, 03:03-03:04:02</w:t>
            </w:r>
          </w:p>
        </w:tc>
        <w:tc>
          <w:tcPr>
            <w:tcW w:w="4679" w:type="dxa"/>
          </w:tcPr>
          <w:p w14:paraId="13ED6FD3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87</w:t>
            </w:r>
          </w:p>
          <w:p w14:paraId="16E7C054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53CA25B7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87</w:t>
            </w:r>
          </w:p>
        </w:tc>
      </w:tr>
      <w:tr w:rsidR="00A05A4E" w:rsidRPr="003246F6" w14:paraId="4E3C4BC7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0A1B7E84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52" w:type="dxa"/>
          </w:tcPr>
          <w:p w14:paraId="5BD14D57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50 bp</w:t>
            </w:r>
          </w:p>
          <w:p w14:paraId="0790F61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5F3CE6D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3E7142FD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1A23BF2D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6869DDF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4075248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</w:p>
          <w:p w14:paraId="7AC6D300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2914" w:type="dxa"/>
          </w:tcPr>
          <w:p w14:paraId="7B8A923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32, 01:39, 01:41, 01:50, 02:37-02:38, 02:50, 02:83, 02:100, 02:107, 02:112, 02:115, 02:119, 03:01:01:01-03:02, 03:05-03:09, 03:11-03:21, 03:23-03:34, 03:36-03:40, 03:42-03:49, 03:51-03:60</w:t>
            </w:r>
          </w:p>
          <w:p w14:paraId="0E1878A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20</w:t>
            </w:r>
          </w:p>
        </w:tc>
        <w:tc>
          <w:tcPr>
            <w:tcW w:w="4679" w:type="dxa"/>
          </w:tcPr>
          <w:p w14:paraId="5BD9D139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35, 07:04, 14:38:01-14:38:02, 14:50:01-14:50:02, 14:93, 14:127:01-14:127:02, 14:244</w:t>
            </w:r>
          </w:p>
        </w:tc>
      </w:tr>
      <w:tr w:rsidR="00A05A4E" w:rsidRPr="003246F6" w14:paraId="3EE4C56E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7A33E37C" w14:textId="6B1D0773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52" w:type="dxa"/>
          </w:tcPr>
          <w:p w14:paraId="33AB1637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30 bp</w:t>
            </w:r>
          </w:p>
          <w:p w14:paraId="458013B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2914" w:type="dxa"/>
          </w:tcPr>
          <w:p w14:paraId="497C23D1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43, 02:139</w:t>
            </w:r>
          </w:p>
          <w:p w14:paraId="3A76F30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 xml:space="preserve">*03:05 </w:t>
            </w:r>
          </w:p>
        </w:tc>
        <w:tc>
          <w:tcPr>
            <w:tcW w:w="4679" w:type="dxa"/>
          </w:tcPr>
          <w:p w14:paraId="00560ED1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00830F0B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4:148, 15:64</w:t>
            </w:r>
          </w:p>
        </w:tc>
      </w:tr>
      <w:tr w:rsidR="00A05A4E" w:rsidRPr="003246F6" w14:paraId="11A5103F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6976EA28" w14:textId="5B125B8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5</w:t>
            </w:r>
          </w:p>
        </w:tc>
        <w:tc>
          <w:tcPr>
            <w:tcW w:w="1452" w:type="dxa"/>
          </w:tcPr>
          <w:p w14:paraId="1201F3D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15 bp</w:t>
            </w:r>
          </w:p>
          <w:p w14:paraId="6FF4943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2914" w:type="dxa"/>
          </w:tcPr>
          <w:p w14:paraId="74783C7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51</w:t>
            </w:r>
          </w:p>
          <w:p w14:paraId="43B4B89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17, 02:33, 02:127</w:t>
            </w:r>
          </w:p>
        </w:tc>
        <w:tc>
          <w:tcPr>
            <w:tcW w:w="4679" w:type="dxa"/>
          </w:tcPr>
          <w:p w14:paraId="071A290A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0EC6CC4E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046CE96D" w14:textId="53B3BB84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52" w:type="dxa"/>
          </w:tcPr>
          <w:p w14:paraId="6143B85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05 bp</w:t>
            </w:r>
          </w:p>
          <w:p w14:paraId="7E03AED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55 bp</w:t>
            </w:r>
          </w:p>
          <w:p w14:paraId="6E57EBC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2914" w:type="dxa"/>
          </w:tcPr>
          <w:p w14:paraId="63981294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22</w:t>
            </w:r>
          </w:p>
          <w:p w14:paraId="5C0D926D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43, 02:141</w:t>
            </w:r>
          </w:p>
          <w:p w14:paraId="0FB75790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35, 02:35, 03:25</w:t>
            </w:r>
          </w:p>
        </w:tc>
        <w:tc>
          <w:tcPr>
            <w:tcW w:w="4679" w:type="dxa"/>
          </w:tcPr>
          <w:p w14:paraId="07A6DB60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273A9DDC" w14:textId="77777777" w:rsidR="00A05A4E" w:rsidRPr="003246F6" w:rsidRDefault="00A05A4E" w:rsidP="00856977">
            <w:pPr>
              <w:rPr>
                <w:rFonts w:cs="Arial"/>
                <w:b/>
                <w:sz w:val="18"/>
                <w:szCs w:val="18"/>
              </w:rPr>
            </w:pPr>
            <w:r w:rsidRPr="003246F6">
              <w:rPr>
                <w:rFonts w:cs="Arial"/>
                <w:b/>
                <w:sz w:val="18"/>
                <w:szCs w:val="18"/>
              </w:rPr>
              <w:t>DRB4*01:105</w:t>
            </w:r>
          </w:p>
        </w:tc>
      </w:tr>
      <w:tr w:rsidR="00A05A4E" w:rsidRPr="003246F6" w14:paraId="5509428F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7B987578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52" w:type="dxa"/>
          </w:tcPr>
          <w:p w14:paraId="22DF721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55 bp</w:t>
            </w:r>
          </w:p>
          <w:p w14:paraId="7128624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2914" w:type="dxa"/>
          </w:tcPr>
          <w:p w14:paraId="328D3EBD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30</w:t>
            </w:r>
          </w:p>
          <w:p w14:paraId="6FACB73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31, 01:45, 01:109, 02:11, 02:47, 02:97, 03:15</w:t>
            </w:r>
          </w:p>
        </w:tc>
        <w:tc>
          <w:tcPr>
            <w:tcW w:w="4679" w:type="dxa"/>
          </w:tcPr>
          <w:p w14:paraId="4FFDC206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51E7CE85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5F4B54BE" w14:textId="312D90CB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52" w:type="dxa"/>
          </w:tcPr>
          <w:p w14:paraId="67FEF35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70 bp</w:t>
            </w:r>
          </w:p>
          <w:p w14:paraId="3AC9FCD0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2914" w:type="dxa"/>
          </w:tcPr>
          <w:p w14:paraId="4F7222F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32, 02:81, 02:146</w:t>
            </w:r>
          </w:p>
          <w:p w14:paraId="68B45457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</w:t>
            </w:r>
            <w:proofErr w:type="gramStart"/>
            <w:r w:rsidRPr="003246F6">
              <w:rPr>
                <w:rFonts w:cs="Arial"/>
                <w:sz w:val="18"/>
                <w:szCs w:val="18"/>
              </w:rPr>
              <w:t>01:07</w:t>
            </w:r>
            <w:r w:rsidRPr="003246F6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246F6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3246F6">
              <w:rPr>
                <w:rFonts w:cs="Arial"/>
                <w:sz w:val="18"/>
                <w:szCs w:val="18"/>
              </w:rPr>
              <w:t xml:space="preserve"> 02:02:02</w:t>
            </w:r>
            <w:r w:rsidRPr="003246F6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246F6">
              <w:rPr>
                <w:rFonts w:cs="Arial"/>
                <w:sz w:val="18"/>
                <w:szCs w:val="18"/>
              </w:rPr>
              <w:t>, 02:05:01</w:t>
            </w:r>
            <w:r w:rsidRPr="003246F6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246F6">
              <w:rPr>
                <w:rFonts w:cs="Arial"/>
                <w:sz w:val="18"/>
                <w:szCs w:val="18"/>
              </w:rPr>
              <w:t>, 02:07</w:t>
            </w:r>
            <w:r w:rsidRPr="003246F6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246F6">
              <w:rPr>
                <w:rFonts w:cs="Arial"/>
                <w:sz w:val="18"/>
                <w:szCs w:val="18"/>
              </w:rPr>
              <w:t>-02:08</w:t>
            </w:r>
            <w:r w:rsidRPr="003246F6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246F6">
              <w:rPr>
                <w:rFonts w:cs="Arial"/>
                <w:sz w:val="18"/>
                <w:szCs w:val="18"/>
              </w:rPr>
              <w:t>, 02:34</w:t>
            </w:r>
          </w:p>
        </w:tc>
        <w:tc>
          <w:tcPr>
            <w:tcW w:w="4679" w:type="dxa"/>
          </w:tcPr>
          <w:p w14:paraId="69147C0C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44, 10:13, 13:106, 14:221</w:t>
            </w:r>
          </w:p>
        </w:tc>
      </w:tr>
      <w:tr w:rsidR="00A05A4E" w:rsidRPr="003246F6" w14:paraId="1644DCD2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44EAAF50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52" w:type="dxa"/>
          </w:tcPr>
          <w:p w14:paraId="7A54789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90 bp</w:t>
            </w:r>
          </w:p>
          <w:p w14:paraId="15A2FB3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2914" w:type="dxa"/>
          </w:tcPr>
          <w:p w14:paraId="5067EC98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39</w:t>
            </w:r>
          </w:p>
          <w:p w14:paraId="3DEC6D6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40:01N</w:t>
            </w:r>
          </w:p>
        </w:tc>
        <w:tc>
          <w:tcPr>
            <w:tcW w:w="4679" w:type="dxa"/>
          </w:tcPr>
          <w:p w14:paraId="322D7DEE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44F30D1D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6AD81118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52" w:type="dxa"/>
          </w:tcPr>
          <w:p w14:paraId="7E14B762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30 bp</w:t>
            </w:r>
          </w:p>
          <w:p w14:paraId="7BCC1991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2914" w:type="dxa"/>
          </w:tcPr>
          <w:p w14:paraId="272DFBB6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3:13</w:t>
            </w:r>
          </w:p>
          <w:p w14:paraId="2A1E3CC0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07, 01:15, 01:30, 01:42, 01:49-01:50, 01:76, 02:42</w:t>
            </w:r>
          </w:p>
        </w:tc>
        <w:tc>
          <w:tcPr>
            <w:tcW w:w="4679" w:type="dxa"/>
          </w:tcPr>
          <w:p w14:paraId="650D5E1A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  <w:p w14:paraId="4CDFE8CE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  <w:r w:rsidRPr="003246F6">
              <w:rPr>
                <w:rFonts w:cs="Arial"/>
                <w:bCs/>
                <w:sz w:val="18"/>
                <w:szCs w:val="18"/>
              </w:rPr>
              <w:t>*03:42, 14:46</w:t>
            </w:r>
          </w:p>
        </w:tc>
      </w:tr>
      <w:tr w:rsidR="00A05A4E" w:rsidRPr="003246F6" w14:paraId="0CEE697D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36BEBFE9" w14:textId="22A9316E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52" w:type="dxa"/>
          </w:tcPr>
          <w:p w14:paraId="4ED50B8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10 bp</w:t>
            </w:r>
          </w:p>
          <w:p w14:paraId="5E2861F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2914" w:type="dxa"/>
          </w:tcPr>
          <w:p w14:paraId="7433056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36</w:t>
            </w:r>
          </w:p>
          <w:p w14:paraId="6462A24C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57, 02:60</w:t>
            </w:r>
          </w:p>
        </w:tc>
        <w:tc>
          <w:tcPr>
            <w:tcW w:w="4679" w:type="dxa"/>
          </w:tcPr>
          <w:p w14:paraId="36F916DA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26978B40" w14:textId="77777777" w:rsidTr="00A05A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61" w:type="dxa"/>
          </w:tcPr>
          <w:p w14:paraId="31518E0B" w14:textId="77777777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52" w:type="dxa"/>
          </w:tcPr>
          <w:p w14:paraId="20C3073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65 bp</w:t>
            </w:r>
          </w:p>
          <w:p w14:paraId="74F8FDA1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05 bp</w:t>
            </w:r>
          </w:p>
          <w:p w14:paraId="0F270739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2914" w:type="dxa"/>
          </w:tcPr>
          <w:p w14:paraId="06A3EF33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61Q</w:t>
            </w:r>
          </w:p>
          <w:p w14:paraId="5A1C3125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37, 03:08</w:t>
            </w:r>
          </w:p>
          <w:p w14:paraId="06964C6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73</w:t>
            </w:r>
          </w:p>
        </w:tc>
        <w:tc>
          <w:tcPr>
            <w:tcW w:w="4679" w:type="dxa"/>
          </w:tcPr>
          <w:p w14:paraId="4EFEF8B1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tr w:rsidR="00A05A4E" w:rsidRPr="003246F6" w14:paraId="27890CA7" w14:textId="77777777" w:rsidTr="00A05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tcW w:w="1161" w:type="dxa"/>
          </w:tcPr>
          <w:p w14:paraId="399A3788" w14:textId="366EFDFB" w:rsidR="00A05A4E" w:rsidRPr="003246F6" w:rsidRDefault="00A05A4E" w:rsidP="008569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3246F6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52" w:type="dxa"/>
          </w:tcPr>
          <w:p w14:paraId="6C5139E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00 bp</w:t>
            </w:r>
          </w:p>
          <w:p w14:paraId="0327BA3A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195 bp</w:t>
            </w:r>
          </w:p>
          <w:p w14:paraId="261FEC0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2914" w:type="dxa"/>
          </w:tcPr>
          <w:p w14:paraId="3DE4AB1B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26N</w:t>
            </w:r>
          </w:p>
          <w:p w14:paraId="0885083F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2:80:01N</w:t>
            </w:r>
          </w:p>
          <w:p w14:paraId="729A1FC4" w14:textId="77777777" w:rsidR="00A05A4E" w:rsidRPr="003246F6" w:rsidRDefault="00A05A4E" w:rsidP="00856977">
            <w:pPr>
              <w:rPr>
                <w:rFonts w:cs="Arial"/>
                <w:sz w:val="18"/>
                <w:szCs w:val="18"/>
              </w:rPr>
            </w:pPr>
            <w:r w:rsidRPr="003246F6">
              <w:rPr>
                <w:rFonts w:cs="Arial"/>
                <w:sz w:val="18"/>
                <w:szCs w:val="18"/>
              </w:rPr>
              <w:t>*01:40:02N, 02:55N</w:t>
            </w:r>
          </w:p>
        </w:tc>
        <w:tc>
          <w:tcPr>
            <w:tcW w:w="4679" w:type="dxa"/>
          </w:tcPr>
          <w:p w14:paraId="1DC19BF7" w14:textId="77777777" w:rsidR="00A05A4E" w:rsidRPr="003246F6" w:rsidRDefault="00A05A4E" w:rsidP="00856977">
            <w:pPr>
              <w:rPr>
                <w:rFonts w:cs="Arial"/>
                <w:bCs/>
                <w:sz w:val="18"/>
                <w:szCs w:val="18"/>
              </w:rPr>
            </w:pPr>
          </w:p>
        </w:tc>
      </w:tr>
      <w:bookmarkEnd w:id="1"/>
    </w:tbl>
    <w:p w14:paraId="49A9F237" w14:textId="17BE0EDC" w:rsidR="003246F6" w:rsidRDefault="003246F6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p w14:paraId="5443D80F" w14:textId="77777777" w:rsidR="003246F6" w:rsidRDefault="003246F6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p w14:paraId="3482CED5" w14:textId="77777777" w:rsidR="00CF3771" w:rsidRPr="00CF3771" w:rsidRDefault="00CF3771" w:rsidP="00CF3771">
      <w:pPr>
        <w:pStyle w:val="Brdtext2"/>
        <w:ind w:left="142" w:right="-284"/>
        <w:rPr>
          <w:sz w:val="18"/>
          <w:szCs w:val="18"/>
          <w:lang w:val="en-GB"/>
        </w:rPr>
      </w:pPr>
      <w:r w:rsidRPr="00CF3771">
        <w:rPr>
          <w:b/>
          <w:sz w:val="18"/>
          <w:szCs w:val="18"/>
          <w:vertAlign w:val="superscript"/>
          <w:lang w:val="en-GB"/>
        </w:rPr>
        <w:t>4</w:t>
      </w:r>
      <w:r w:rsidRPr="00CF3771">
        <w:rPr>
          <w:sz w:val="18"/>
          <w:szCs w:val="18"/>
          <w:lang w:val="en-GB"/>
        </w:rPr>
        <w:t>The following DRB3</w:t>
      </w:r>
      <w:r w:rsidR="003E0748">
        <w:rPr>
          <w:sz w:val="18"/>
          <w:szCs w:val="18"/>
          <w:lang w:val="en-GB"/>
        </w:rPr>
        <w:t xml:space="preserve"> </w:t>
      </w:r>
      <w:r w:rsidRPr="00CF3771">
        <w:rPr>
          <w:sz w:val="18"/>
          <w:szCs w:val="18"/>
          <w:lang w:val="en-GB"/>
        </w:rPr>
        <w:t>alleles can be distinguished by the different sizes of the HLA-specific PCR product:</w:t>
      </w:r>
    </w:p>
    <w:p w14:paraId="1945857E" w14:textId="77777777" w:rsidR="00CF3771" w:rsidRPr="00CF3771" w:rsidRDefault="00CF3771" w:rsidP="00CF3771">
      <w:pPr>
        <w:pStyle w:val="Brdtext2"/>
        <w:ind w:left="142" w:right="-284"/>
        <w:rPr>
          <w:sz w:val="18"/>
          <w:szCs w:val="18"/>
          <w:lang w:val="en-GB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85"/>
        <w:gridCol w:w="1843"/>
      </w:tblGrid>
      <w:tr w:rsidR="005E5BD1" w:rsidRPr="00386DB4" w14:paraId="373DF1A0" w14:textId="77777777" w:rsidTr="00996C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1985" w:type="dxa"/>
            <w:tcBorders>
              <w:top w:val="nil"/>
              <w:left w:val="nil"/>
              <w:bottom w:val="single" w:sz="4" w:space="0" w:color="A6A6A6" w:themeColor="background1" w:themeShade="A6"/>
            </w:tcBorders>
          </w:tcPr>
          <w:p w14:paraId="17CDB17C" w14:textId="77777777" w:rsidR="005E5BD1" w:rsidRPr="007E534C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843" w:type="dxa"/>
            <w:tcBorders>
              <w:top w:val="nil"/>
              <w:bottom w:val="single" w:sz="4" w:space="0" w:color="A6A6A6" w:themeColor="background1" w:themeShade="A6"/>
              <w:right w:val="nil"/>
            </w:tcBorders>
          </w:tcPr>
          <w:p w14:paraId="491EA21C" w14:textId="77777777" w:rsidR="005E5BD1" w:rsidRPr="007E534C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Primer mix</w:t>
            </w:r>
          </w:p>
        </w:tc>
      </w:tr>
      <w:tr w:rsidR="005E5BD1" w:rsidRPr="005E5BD1" w14:paraId="7DC2A116" w14:textId="77777777" w:rsidTr="00996C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</w:tcBorders>
          </w:tcPr>
          <w:p w14:paraId="5E6B5EB7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DRB3*02:12, 02:67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81D7948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22</w:t>
            </w:r>
          </w:p>
        </w:tc>
      </w:tr>
      <w:tr w:rsidR="005E5BD1" w:rsidRPr="005E5BD1" w14:paraId="44E60639" w14:textId="77777777" w:rsidTr="00996C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nil"/>
            </w:tcBorders>
          </w:tcPr>
          <w:p w14:paraId="2EAAB258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5E5BD1">
              <w:rPr>
                <w:spacing w:val="-3"/>
                <w:sz w:val="18"/>
                <w:szCs w:val="18"/>
              </w:rPr>
              <w:t>DRB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3</w:t>
            </w:r>
            <w:r w:rsidRPr="005E5BD1">
              <w:rPr>
                <w:spacing w:val="-3"/>
                <w:sz w:val="18"/>
                <w:szCs w:val="18"/>
              </w:rPr>
              <w:t>*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02:32, 02:34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nil"/>
              <w:right w:val="nil"/>
            </w:tcBorders>
          </w:tcPr>
          <w:p w14:paraId="65889C6E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38</w:t>
            </w:r>
          </w:p>
        </w:tc>
      </w:tr>
    </w:tbl>
    <w:p w14:paraId="0DAF9C98" w14:textId="77777777" w:rsidR="00CF3771" w:rsidRPr="005712C2" w:rsidRDefault="00CF3771" w:rsidP="00F45A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spacing w:val="0"/>
          <w:sz w:val="18"/>
          <w:szCs w:val="18"/>
        </w:rPr>
      </w:pPr>
    </w:p>
    <w:p w14:paraId="267C8755" w14:textId="4C95019D" w:rsidR="0051026A" w:rsidRPr="0051026A" w:rsidRDefault="0051026A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51026A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5171A8F" w14:textId="56B6A9C0" w:rsidR="00B971BB" w:rsidRPr="00F83BBB" w:rsidRDefault="00B971BB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</w:rPr>
      </w:pPr>
      <w:r w:rsidRPr="00F83BBB">
        <w:rPr>
          <w:rFonts w:ascii="Arial" w:hAnsi="Arial" w:cs="Arial"/>
          <w:spacing w:val="-2"/>
          <w:sz w:val="18"/>
          <w:szCs w:val="18"/>
        </w:rPr>
        <w:t>w</w:t>
      </w:r>
      <w:r w:rsidR="0051026A">
        <w:rPr>
          <w:rFonts w:ascii="Arial" w:hAnsi="Arial" w:cs="Arial"/>
          <w:spacing w:val="-2"/>
          <w:sz w:val="18"/>
          <w:szCs w:val="18"/>
        </w:rPr>
        <w:t>:</w:t>
      </w:r>
      <w:r w:rsidRPr="00F83BBB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1CD25659" w14:textId="24D2CC32" w:rsidR="0097691C" w:rsidRDefault="0086639E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  <w:proofErr w:type="gramStart"/>
      <w:r w:rsidRPr="0086639E">
        <w:rPr>
          <w:rFonts w:ascii="Arial" w:hAnsi="Arial" w:cs="Arial"/>
          <w:sz w:val="18"/>
          <w:szCs w:val="18"/>
        </w:rPr>
        <w:t>?</w:t>
      </w:r>
      <w:r w:rsidR="0051026A">
        <w:rPr>
          <w:rFonts w:ascii="Arial" w:hAnsi="Arial" w:cs="Arial"/>
          <w:sz w:val="18"/>
          <w:szCs w:val="18"/>
        </w:rPr>
        <w:t>:</w:t>
      </w:r>
      <w:proofErr w:type="gramEnd"/>
      <w:r w:rsidRPr="0086639E">
        <w:rPr>
          <w:rFonts w:ascii="Arial" w:hAnsi="Arial" w:cs="Arial"/>
          <w:sz w:val="18"/>
          <w:szCs w:val="18"/>
        </w:rPr>
        <w:t xml:space="preserve"> nucleotide sequence information not available for the primer matching sequence.</w:t>
      </w:r>
    </w:p>
    <w:p w14:paraId="1B3451CA" w14:textId="413277E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482F3B6D" w14:textId="5707A242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AE899C3" w14:textId="285FBB3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B9ECE20" w14:textId="16569FF5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4433713" w14:textId="71A488C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0210374" w14:textId="1D8E5109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7C77C37" w14:textId="3AF541C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65CEF5A" w14:textId="77777777" w:rsidR="004A3300" w:rsidRDefault="004A3300" w:rsidP="001900D8">
      <w:pPr>
        <w:ind w:left="142" w:right="-284"/>
        <w:rPr>
          <w:rFonts w:ascii="Arial" w:hAnsi="Arial" w:cs="Arial"/>
          <w:sz w:val="18"/>
          <w:szCs w:val="18"/>
        </w:rPr>
      </w:pPr>
    </w:p>
    <w:p w14:paraId="6DE9CD4E" w14:textId="7E943552" w:rsidR="001900D8" w:rsidRPr="0097691C" w:rsidRDefault="001900D8" w:rsidP="001900D8">
      <w:pPr>
        <w:ind w:left="142" w:right="-284"/>
        <w:rPr>
          <w:sz w:val="18"/>
          <w:szCs w:val="18"/>
        </w:rPr>
      </w:pPr>
    </w:p>
    <w:sectPr w:rsidR="001900D8" w:rsidRPr="0097691C" w:rsidSect="0051026A">
      <w:pgSz w:w="11907" w:h="16840" w:code="9"/>
      <w:pgMar w:top="1701" w:right="1134" w:bottom="993" w:left="709" w:header="584" w:footer="614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F8DD4" w14:textId="77777777" w:rsidR="00B331BE" w:rsidRDefault="00B331BE">
      <w:r>
        <w:separator/>
      </w:r>
    </w:p>
  </w:endnote>
  <w:endnote w:type="continuationSeparator" w:id="0">
    <w:p w14:paraId="21CFDF49" w14:textId="77777777" w:rsidR="00B331BE" w:rsidRDefault="00B33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69005" w14:textId="7447ADC0" w:rsidR="008C75CC" w:rsidRDefault="008C75CC" w:rsidP="008C75C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79669EB" w14:textId="27961DEB" w:rsidR="008C75CC" w:rsidRPr="00834CB9" w:rsidRDefault="008C75CC" w:rsidP="008C75C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06A32FE" w14:textId="0CEDF978" w:rsidR="008C75CC" w:rsidRPr="00393C78" w:rsidRDefault="008C75CC" w:rsidP="008C75C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0B5D12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532ECDA" w14:textId="5B362338" w:rsidR="008C75CC" w:rsidRPr="00F75802" w:rsidRDefault="008C75CC" w:rsidP="008C75CC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</w:t>
    </w:r>
    <w:r w:rsidR="000B5D12">
      <w:rPr>
        <w:rFonts w:ascii="Arial" w:hAnsi="Arial" w:cs="Arial"/>
        <w:sz w:val="16"/>
        <w:szCs w:val="16"/>
      </w:rPr>
      <w:t>anuary</w:t>
    </w:r>
    <w:r>
      <w:rPr>
        <w:rFonts w:ascii="Arial" w:hAnsi="Arial" w:cs="Arial"/>
        <w:sz w:val="16"/>
        <w:szCs w:val="16"/>
      </w:rPr>
      <w:t xml:space="preserve"> 202</w:t>
    </w:r>
    <w:r w:rsidR="000B5D12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2D6C39A0" w14:textId="3F6C44C1" w:rsidR="00B331BE" w:rsidRPr="008C75CC" w:rsidRDefault="00B331BE" w:rsidP="008C75C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E9505" w14:textId="77777777" w:rsidR="00B331BE" w:rsidRDefault="00B331BE">
      <w:r>
        <w:separator/>
      </w:r>
    </w:p>
  </w:footnote>
  <w:footnote w:type="continuationSeparator" w:id="0">
    <w:p w14:paraId="3A88169A" w14:textId="77777777" w:rsidR="00B331BE" w:rsidRDefault="00B33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3F4E2" w14:textId="77777777" w:rsidR="00B331BE" w:rsidRDefault="00B331B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067AE2" w14:textId="77777777" w:rsidR="00B331BE" w:rsidRDefault="00B331BE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15136" w14:textId="77777777" w:rsidR="008C75CC" w:rsidRDefault="008C75CC" w:rsidP="008C75CC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7F54761" w14:textId="77777777" w:rsidR="008C75CC" w:rsidRDefault="008C75CC" w:rsidP="008C75CC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57C02802" w14:textId="319F59E5" w:rsidR="008C75CC" w:rsidRPr="00F94550" w:rsidRDefault="008C75CC" w:rsidP="000B5D12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E61FD6E" wp14:editId="10446192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DRB3</w:t>
    </w:r>
    <w:r>
      <w:rPr>
        <w:rFonts w:ascii="Arial" w:hAnsi="Arial"/>
        <w:b/>
        <w:sz w:val="20"/>
        <w:szCs w:val="20"/>
      </w:rPr>
      <w:tab/>
    </w:r>
    <w:r w:rsidR="00EA2C7D">
      <w:rPr>
        <w:rFonts w:ascii="Arial" w:hAnsi="Arial"/>
        <w:b/>
        <w:sz w:val="20"/>
        <w:szCs w:val="20"/>
      </w:rPr>
      <w:t xml:space="preserve">          </w:t>
    </w:r>
    <w:r w:rsidR="000B5D12">
      <w:rPr>
        <w:rFonts w:ascii="Arial" w:hAnsi="Arial"/>
        <w:b/>
        <w:sz w:val="20"/>
        <w:szCs w:val="20"/>
      </w:rPr>
      <w:tab/>
    </w:r>
    <w:r w:rsidR="000B5D12">
      <w:rPr>
        <w:rFonts w:ascii="Arial" w:hAnsi="Arial"/>
        <w:b/>
        <w:sz w:val="20"/>
        <w:szCs w:val="20"/>
      </w:rPr>
      <w:tab/>
      <w:t xml:space="preserve">     </w:t>
    </w:r>
    <w:r w:rsidR="00EA2C7D">
      <w:rPr>
        <w:rFonts w:ascii="Arial" w:hAnsi="Arial"/>
        <w:b/>
        <w:sz w:val="20"/>
        <w:szCs w:val="20"/>
      </w:rPr>
      <w:t xml:space="preserve"> </w:t>
    </w:r>
    <w:r w:rsidR="000B5D12"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sz w:val="20"/>
        <w:szCs w:val="20"/>
      </w:rPr>
      <w:t xml:space="preserve">Visit </w:t>
    </w:r>
    <w:r w:rsidR="000B5D12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36FC70DF" w14:textId="77777777" w:rsidR="00FE0863" w:rsidRDefault="008C75CC" w:rsidP="008C75C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</w:t>
    </w:r>
    <w:r w:rsidRPr="00F62ED3">
      <w:rPr>
        <w:rFonts w:ascii="Arial" w:hAnsi="Arial" w:cs="Arial"/>
        <w:b/>
        <w:sz w:val="20"/>
        <w:szCs w:val="20"/>
        <w:lang w:val="es-ES"/>
      </w:rPr>
      <w:t>101.121-24/04 -24u/04u</w:t>
    </w:r>
    <w:r>
      <w:rPr>
        <w:rFonts w:ascii="Arial" w:hAnsi="Arial"/>
        <w:sz w:val="20"/>
        <w:szCs w:val="20"/>
      </w:rPr>
      <w:tab/>
      <w:t xml:space="preserve">                      </w:t>
    </w:r>
    <w:proofErr w:type="gramStart"/>
    <w:r>
      <w:rPr>
        <w:rFonts w:ascii="Arial" w:hAnsi="Arial"/>
        <w:sz w:val="20"/>
        <w:szCs w:val="20"/>
      </w:rPr>
      <w:t xml:space="preserve">  </w:t>
    </w:r>
    <w:r w:rsidR="00EA2C7D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</w:t>
    </w:r>
  </w:p>
  <w:p w14:paraId="20DE0F6D" w14:textId="4EBB454A" w:rsidR="00B331BE" w:rsidRPr="00FE0863" w:rsidRDefault="00FE0863" w:rsidP="008C75C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</w:t>
    </w:r>
    <w:r>
      <w:rPr>
        <w:rFonts w:ascii="Arial" w:hAnsi="Arial"/>
        <w:b/>
        <w:bCs/>
        <w:sz w:val="20"/>
        <w:szCs w:val="20"/>
      </w:rPr>
      <w:t xml:space="preserve">      </w:t>
    </w:r>
    <w:r w:rsidR="000B5D12">
      <w:rPr>
        <w:rFonts w:ascii="Arial" w:hAnsi="Arial"/>
        <w:b/>
        <w:bCs/>
        <w:sz w:val="20"/>
        <w:szCs w:val="20"/>
      </w:rPr>
      <w:t>7</w:t>
    </w:r>
    <w:r w:rsidRPr="00FE0863">
      <w:rPr>
        <w:rFonts w:ascii="Arial" w:hAnsi="Arial"/>
        <w:b/>
        <w:bCs/>
        <w:sz w:val="20"/>
        <w:szCs w:val="20"/>
      </w:rPr>
      <w:t>N</w:t>
    </w:r>
    <w:r w:rsidR="000B5D12">
      <w:rPr>
        <w:rFonts w:ascii="Arial" w:hAnsi="Arial"/>
        <w:b/>
        <w:bCs/>
        <w:sz w:val="20"/>
        <w:szCs w:val="20"/>
      </w:rPr>
      <w:t>9</w:t>
    </w:r>
    <w:r w:rsidR="008C75CC" w:rsidRPr="00FE0863">
      <w:rPr>
        <w:rFonts w:ascii="Arial" w:hAnsi="Arial"/>
        <w:b/>
        <w:bCs/>
        <w:sz w:val="20"/>
        <w:szCs w:val="20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C47C1" w14:textId="77777777" w:rsidR="00B331BE" w:rsidRDefault="00B331B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295A8E" w14:textId="77777777" w:rsidR="00B331BE" w:rsidRDefault="00B331BE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7IwNDMwMjYwNjNQ0lEKTi0uzszPAykwrgUAfNUGRywAAAA="/>
  </w:docVars>
  <w:rsids>
    <w:rsidRoot w:val="001010A3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574AB"/>
    <w:rsid w:val="00060484"/>
    <w:rsid w:val="000661FB"/>
    <w:rsid w:val="00072FF0"/>
    <w:rsid w:val="00073075"/>
    <w:rsid w:val="00073EB6"/>
    <w:rsid w:val="00076077"/>
    <w:rsid w:val="00076D91"/>
    <w:rsid w:val="0008207C"/>
    <w:rsid w:val="00085C67"/>
    <w:rsid w:val="00085E00"/>
    <w:rsid w:val="0009679C"/>
    <w:rsid w:val="000B5D12"/>
    <w:rsid w:val="000C6E8C"/>
    <w:rsid w:val="000C7605"/>
    <w:rsid w:val="000D3018"/>
    <w:rsid w:val="000D590A"/>
    <w:rsid w:val="000E2B25"/>
    <w:rsid w:val="000F1A4F"/>
    <w:rsid w:val="000F3C01"/>
    <w:rsid w:val="000F6F6F"/>
    <w:rsid w:val="000F77E8"/>
    <w:rsid w:val="001010A3"/>
    <w:rsid w:val="00111884"/>
    <w:rsid w:val="00116845"/>
    <w:rsid w:val="0012193F"/>
    <w:rsid w:val="00125072"/>
    <w:rsid w:val="001269C6"/>
    <w:rsid w:val="00143785"/>
    <w:rsid w:val="00153748"/>
    <w:rsid w:val="00154257"/>
    <w:rsid w:val="0015447F"/>
    <w:rsid w:val="001572CC"/>
    <w:rsid w:val="001579AA"/>
    <w:rsid w:val="00162A62"/>
    <w:rsid w:val="00163684"/>
    <w:rsid w:val="00166620"/>
    <w:rsid w:val="00172075"/>
    <w:rsid w:val="0017279B"/>
    <w:rsid w:val="00176E3A"/>
    <w:rsid w:val="00181075"/>
    <w:rsid w:val="001900D8"/>
    <w:rsid w:val="0019307E"/>
    <w:rsid w:val="001976ED"/>
    <w:rsid w:val="00197BB8"/>
    <w:rsid w:val="001A2D4D"/>
    <w:rsid w:val="001A54D0"/>
    <w:rsid w:val="001B0A47"/>
    <w:rsid w:val="001B140D"/>
    <w:rsid w:val="001C0083"/>
    <w:rsid w:val="001C41DC"/>
    <w:rsid w:val="001D2FA4"/>
    <w:rsid w:val="001D68D3"/>
    <w:rsid w:val="001F1BFE"/>
    <w:rsid w:val="001F3F6C"/>
    <w:rsid w:val="001F6847"/>
    <w:rsid w:val="002144EA"/>
    <w:rsid w:val="00214D0C"/>
    <w:rsid w:val="002162E1"/>
    <w:rsid w:val="002258C5"/>
    <w:rsid w:val="002274EE"/>
    <w:rsid w:val="0023036E"/>
    <w:rsid w:val="002339AF"/>
    <w:rsid w:val="00236591"/>
    <w:rsid w:val="00236AD7"/>
    <w:rsid w:val="00246996"/>
    <w:rsid w:val="002505ED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B5E7A"/>
    <w:rsid w:val="002C23CF"/>
    <w:rsid w:val="002C2939"/>
    <w:rsid w:val="002C6E17"/>
    <w:rsid w:val="002D707A"/>
    <w:rsid w:val="002D73C8"/>
    <w:rsid w:val="002E4D12"/>
    <w:rsid w:val="002F3F1E"/>
    <w:rsid w:val="00302576"/>
    <w:rsid w:val="00310290"/>
    <w:rsid w:val="00314883"/>
    <w:rsid w:val="003201D4"/>
    <w:rsid w:val="00320C08"/>
    <w:rsid w:val="003246F6"/>
    <w:rsid w:val="00331CF6"/>
    <w:rsid w:val="003367B4"/>
    <w:rsid w:val="00337E3A"/>
    <w:rsid w:val="003454E0"/>
    <w:rsid w:val="00353B92"/>
    <w:rsid w:val="00353DB7"/>
    <w:rsid w:val="00354386"/>
    <w:rsid w:val="00365D52"/>
    <w:rsid w:val="00367914"/>
    <w:rsid w:val="00373E47"/>
    <w:rsid w:val="00375239"/>
    <w:rsid w:val="00376026"/>
    <w:rsid w:val="003808A3"/>
    <w:rsid w:val="00382BE4"/>
    <w:rsid w:val="0038376A"/>
    <w:rsid w:val="003A203F"/>
    <w:rsid w:val="003B6C5B"/>
    <w:rsid w:val="003C2DDF"/>
    <w:rsid w:val="003C5B39"/>
    <w:rsid w:val="003C60D3"/>
    <w:rsid w:val="003D0837"/>
    <w:rsid w:val="003D0DEE"/>
    <w:rsid w:val="003D6E23"/>
    <w:rsid w:val="003E0748"/>
    <w:rsid w:val="003E274F"/>
    <w:rsid w:val="003F2D05"/>
    <w:rsid w:val="003F3112"/>
    <w:rsid w:val="00402C50"/>
    <w:rsid w:val="0040483B"/>
    <w:rsid w:val="004160FD"/>
    <w:rsid w:val="00437154"/>
    <w:rsid w:val="00440FFA"/>
    <w:rsid w:val="00450478"/>
    <w:rsid w:val="004522C6"/>
    <w:rsid w:val="0046119F"/>
    <w:rsid w:val="004637DE"/>
    <w:rsid w:val="00471F00"/>
    <w:rsid w:val="00481119"/>
    <w:rsid w:val="00486CFF"/>
    <w:rsid w:val="00493D14"/>
    <w:rsid w:val="004A3300"/>
    <w:rsid w:val="004B28F2"/>
    <w:rsid w:val="004C72AD"/>
    <w:rsid w:val="004C758C"/>
    <w:rsid w:val="004D0F6E"/>
    <w:rsid w:val="004D46E1"/>
    <w:rsid w:val="004E12DA"/>
    <w:rsid w:val="004E1E7A"/>
    <w:rsid w:val="004E3B13"/>
    <w:rsid w:val="004F3A3A"/>
    <w:rsid w:val="004F5DC6"/>
    <w:rsid w:val="00503481"/>
    <w:rsid w:val="0051026A"/>
    <w:rsid w:val="00511084"/>
    <w:rsid w:val="00511D00"/>
    <w:rsid w:val="00512069"/>
    <w:rsid w:val="00513405"/>
    <w:rsid w:val="00525CD5"/>
    <w:rsid w:val="00532324"/>
    <w:rsid w:val="00532C20"/>
    <w:rsid w:val="0053605C"/>
    <w:rsid w:val="0055075C"/>
    <w:rsid w:val="00553274"/>
    <w:rsid w:val="00553F26"/>
    <w:rsid w:val="00554406"/>
    <w:rsid w:val="0055676E"/>
    <w:rsid w:val="005631E7"/>
    <w:rsid w:val="005658AC"/>
    <w:rsid w:val="005712C2"/>
    <w:rsid w:val="00571E25"/>
    <w:rsid w:val="0059269D"/>
    <w:rsid w:val="005927B5"/>
    <w:rsid w:val="005A0284"/>
    <w:rsid w:val="005A578E"/>
    <w:rsid w:val="005B1B96"/>
    <w:rsid w:val="005C2399"/>
    <w:rsid w:val="005C3203"/>
    <w:rsid w:val="005C6D9C"/>
    <w:rsid w:val="005C7EB4"/>
    <w:rsid w:val="005D1A1B"/>
    <w:rsid w:val="005D6220"/>
    <w:rsid w:val="005E5BD1"/>
    <w:rsid w:val="005E5E01"/>
    <w:rsid w:val="005F150D"/>
    <w:rsid w:val="005F2147"/>
    <w:rsid w:val="0060308E"/>
    <w:rsid w:val="00607B65"/>
    <w:rsid w:val="006104AB"/>
    <w:rsid w:val="006132E4"/>
    <w:rsid w:val="006223A5"/>
    <w:rsid w:val="00622A01"/>
    <w:rsid w:val="006363C8"/>
    <w:rsid w:val="00643CB9"/>
    <w:rsid w:val="006479D6"/>
    <w:rsid w:val="006661C0"/>
    <w:rsid w:val="00667291"/>
    <w:rsid w:val="0068440A"/>
    <w:rsid w:val="00686988"/>
    <w:rsid w:val="00692F6C"/>
    <w:rsid w:val="0069617F"/>
    <w:rsid w:val="006A0A37"/>
    <w:rsid w:val="006A2F3F"/>
    <w:rsid w:val="006B0D0E"/>
    <w:rsid w:val="006B3E1A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41CF"/>
    <w:rsid w:val="006E7A32"/>
    <w:rsid w:val="006F139A"/>
    <w:rsid w:val="006F3D45"/>
    <w:rsid w:val="006F526E"/>
    <w:rsid w:val="006F7358"/>
    <w:rsid w:val="00700747"/>
    <w:rsid w:val="00701010"/>
    <w:rsid w:val="00703B29"/>
    <w:rsid w:val="00705C65"/>
    <w:rsid w:val="00714707"/>
    <w:rsid w:val="00724620"/>
    <w:rsid w:val="00734CF1"/>
    <w:rsid w:val="00735572"/>
    <w:rsid w:val="0075152E"/>
    <w:rsid w:val="00752213"/>
    <w:rsid w:val="00752D15"/>
    <w:rsid w:val="0075310A"/>
    <w:rsid w:val="0075468C"/>
    <w:rsid w:val="0076550C"/>
    <w:rsid w:val="007713C6"/>
    <w:rsid w:val="00785012"/>
    <w:rsid w:val="00790970"/>
    <w:rsid w:val="0079135B"/>
    <w:rsid w:val="00796E2D"/>
    <w:rsid w:val="007A1CE6"/>
    <w:rsid w:val="007C0077"/>
    <w:rsid w:val="007C1871"/>
    <w:rsid w:val="007C34EC"/>
    <w:rsid w:val="007D3A51"/>
    <w:rsid w:val="007E365B"/>
    <w:rsid w:val="007E7A46"/>
    <w:rsid w:val="007F03B4"/>
    <w:rsid w:val="007F4262"/>
    <w:rsid w:val="007F58D2"/>
    <w:rsid w:val="00800303"/>
    <w:rsid w:val="0081107C"/>
    <w:rsid w:val="008111DA"/>
    <w:rsid w:val="00811EBA"/>
    <w:rsid w:val="0081448E"/>
    <w:rsid w:val="00814ED3"/>
    <w:rsid w:val="00816372"/>
    <w:rsid w:val="0081695A"/>
    <w:rsid w:val="008257A8"/>
    <w:rsid w:val="00833B6D"/>
    <w:rsid w:val="00835452"/>
    <w:rsid w:val="00840E4E"/>
    <w:rsid w:val="00850114"/>
    <w:rsid w:val="00852041"/>
    <w:rsid w:val="008650CB"/>
    <w:rsid w:val="0086639E"/>
    <w:rsid w:val="008746FA"/>
    <w:rsid w:val="0088058D"/>
    <w:rsid w:val="008872EB"/>
    <w:rsid w:val="00891CFF"/>
    <w:rsid w:val="00892F3A"/>
    <w:rsid w:val="00896E7E"/>
    <w:rsid w:val="008B136D"/>
    <w:rsid w:val="008B4F76"/>
    <w:rsid w:val="008B674C"/>
    <w:rsid w:val="008B6B3D"/>
    <w:rsid w:val="008C3A0F"/>
    <w:rsid w:val="008C75CC"/>
    <w:rsid w:val="008D4624"/>
    <w:rsid w:val="008D4D29"/>
    <w:rsid w:val="008E11C2"/>
    <w:rsid w:val="008F055B"/>
    <w:rsid w:val="008F068B"/>
    <w:rsid w:val="0091530B"/>
    <w:rsid w:val="00915467"/>
    <w:rsid w:val="009175A2"/>
    <w:rsid w:val="00920DB9"/>
    <w:rsid w:val="0092654E"/>
    <w:rsid w:val="0092679E"/>
    <w:rsid w:val="00926E18"/>
    <w:rsid w:val="00927D36"/>
    <w:rsid w:val="00933390"/>
    <w:rsid w:val="00933B67"/>
    <w:rsid w:val="00940097"/>
    <w:rsid w:val="0094556A"/>
    <w:rsid w:val="009456AE"/>
    <w:rsid w:val="00964437"/>
    <w:rsid w:val="00965212"/>
    <w:rsid w:val="00965933"/>
    <w:rsid w:val="00971D2A"/>
    <w:rsid w:val="00974256"/>
    <w:rsid w:val="0097691C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0992"/>
    <w:rsid w:val="009C2C40"/>
    <w:rsid w:val="009E1C42"/>
    <w:rsid w:val="009E6698"/>
    <w:rsid w:val="009E7A60"/>
    <w:rsid w:val="009F00DE"/>
    <w:rsid w:val="009F06E7"/>
    <w:rsid w:val="009F62C0"/>
    <w:rsid w:val="009F693A"/>
    <w:rsid w:val="00A00FC4"/>
    <w:rsid w:val="00A046AF"/>
    <w:rsid w:val="00A05A4E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66607"/>
    <w:rsid w:val="00A715E1"/>
    <w:rsid w:val="00A7677C"/>
    <w:rsid w:val="00A812C9"/>
    <w:rsid w:val="00A83CEC"/>
    <w:rsid w:val="00A84A4D"/>
    <w:rsid w:val="00A905BF"/>
    <w:rsid w:val="00A916D7"/>
    <w:rsid w:val="00A93EF0"/>
    <w:rsid w:val="00A96C9C"/>
    <w:rsid w:val="00AA01BA"/>
    <w:rsid w:val="00AA1784"/>
    <w:rsid w:val="00AA240A"/>
    <w:rsid w:val="00AB2381"/>
    <w:rsid w:val="00AB47F6"/>
    <w:rsid w:val="00AB5CFB"/>
    <w:rsid w:val="00AC0409"/>
    <w:rsid w:val="00AD1AE6"/>
    <w:rsid w:val="00AD51C7"/>
    <w:rsid w:val="00AE11DC"/>
    <w:rsid w:val="00AE594E"/>
    <w:rsid w:val="00AE5FE5"/>
    <w:rsid w:val="00AF0CB9"/>
    <w:rsid w:val="00AF0FF6"/>
    <w:rsid w:val="00AF1C2B"/>
    <w:rsid w:val="00AF2643"/>
    <w:rsid w:val="00B01989"/>
    <w:rsid w:val="00B02ACB"/>
    <w:rsid w:val="00B050F0"/>
    <w:rsid w:val="00B065C6"/>
    <w:rsid w:val="00B075AE"/>
    <w:rsid w:val="00B11130"/>
    <w:rsid w:val="00B2771C"/>
    <w:rsid w:val="00B306EB"/>
    <w:rsid w:val="00B331BE"/>
    <w:rsid w:val="00B40077"/>
    <w:rsid w:val="00B41438"/>
    <w:rsid w:val="00B45264"/>
    <w:rsid w:val="00B469F0"/>
    <w:rsid w:val="00B52EEB"/>
    <w:rsid w:val="00B57E1C"/>
    <w:rsid w:val="00B61550"/>
    <w:rsid w:val="00B6619B"/>
    <w:rsid w:val="00B82B42"/>
    <w:rsid w:val="00B86C36"/>
    <w:rsid w:val="00B871E9"/>
    <w:rsid w:val="00B91F6C"/>
    <w:rsid w:val="00B94A46"/>
    <w:rsid w:val="00B971BB"/>
    <w:rsid w:val="00BA0EA1"/>
    <w:rsid w:val="00BA3B02"/>
    <w:rsid w:val="00BA4B05"/>
    <w:rsid w:val="00BB0B2C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04F5"/>
    <w:rsid w:val="00C00583"/>
    <w:rsid w:val="00C1085D"/>
    <w:rsid w:val="00C12E98"/>
    <w:rsid w:val="00C17711"/>
    <w:rsid w:val="00C20306"/>
    <w:rsid w:val="00C304BB"/>
    <w:rsid w:val="00C37674"/>
    <w:rsid w:val="00C37AE9"/>
    <w:rsid w:val="00C42001"/>
    <w:rsid w:val="00C4480F"/>
    <w:rsid w:val="00C46768"/>
    <w:rsid w:val="00C5100D"/>
    <w:rsid w:val="00C64819"/>
    <w:rsid w:val="00C64B25"/>
    <w:rsid w:val="00C66DF6"/>
    <w:rsid w:val="00C7247F"/>
    <w:rsid w:val="00C72A89"/>
    <w:rsid w:val="00C72EFB"/>
    <w:rsid w:val="00C7510D"/>
    <w:rsid w:val="00C7634B"/>
    <w:rsid w:val="00C76A11"/>
    <w:rsid w:val="00C7702D"/>
    <w:rsid w:val="00C808C5"/>
    <w:rsid w:val="00C90D9A"/>
    <w:rsid w:val="00C92C07"/>
    <w:rsid w:val="00C96752"/>
    <w:rsid w:val="00CA5C3C"/>
    <w:rsid w:val="00CB37C0"/>
    <w:rsid w:val="00CB7E86"/>
    <w:rsid w:val="00CC1A52"/>
    <w:rsid w:val="00CC250F"/>
    <w:rsid w:val="00CC5B92"/>
    <w:rsid w:val="00CD08AB"/>
    <w:rsid w:val="00CD0DD9"/>
    <w:rsid w:val="00CD37DA"/>
    <w:rsid w:val="00CD5F2A"/>
    <w:rsid w:val="00CD7A67"/>
    <w:rsid w:val="00CE0D67"/>
    <w:rsid w:val="00CE2EEE"/>
    <w:rsid w:val="00CF3771"/>
    <w:rsid w:val="00D00370"/>
    <w:rsid w:val="00D02421"/>
    <w:rsid w:val="00D0558E"/>
    <w:rsid w:val="00D06B65"/>
    <w:rsid w:val="00D15949"/>
    <w:rsid w:val="00D2686C"/>
    <w:rsid w:val="00D41DC8"/>
    <w:rsid w:val="00D44288"/>
    <w:rsid w:val="00D447E1"/>
    <w:rsid w:val="00D463FE"/>
    <w:rsid w:val="00D55083"/>
    <w:rsid w:val="00D555CC"/>
    <w:rsid w:val="00D6181A"/>
    <w:rsid w:val="00D87A0B"/>
    <w:rsid w:val="00DA0250"/>
    <w:rsid w:val="00DA4981"/>
    <w:rsid w:val="00DA7F6E"/>
    <w:rsid w:val="00DB4CD8"/>
    <w:rsid w:val="00DC15CD"/>
    <w:rsid w:val="00DC16B2"/>
    <w:rsid w:val="00DC5A58"/>
    <w:rsid w:val="00DC7602"/>
    <w:rsid w:val="00DD2164"/>
    <w:rsid w:val="00DD2C7D"/>
    <w:rsid w:val="00DD2F69"/>
    <w:rsid w:val="00DD3519"/>
    <w:rsid w:val="00DD4431"/>
    <w:rsid w:val="00DD70AD"/>
    <w:rsid w:val="00DD7E85"/>
    <w:rsid w:val="00DE323B"/>
    <w:rsid w:val="00DE62FC"/>
    <w:rsid w:val="00DF69DE"/>
    <w:rsid w:val="00E04950"/>
    <w:rsid w:val="00E05DEF"/>
    <w:rsid w:val="00E15875"/>
    <w:rsid w:val="00E179A3"/>
    <w:rsid w:val="00E17A54"/>
    <w:rsid w:val="00E241E0"/>
    <w:rsid w:val="00E26931"/>
    <w:rsid w:val="00E33BB2"/>
    <w:rsid w:val="00E35DEC"/>
    <w:rsid w:val="00E36348"/>
    <w:rsid w:val="00E3713B"/>
    <w:rsid w:val="00E4215E"/>
    <w:rsid w:val="00E44966"/>
    <w:rsid w:val="00E44F7D"/>
    <w:rsid w:val="00E51B64"/>
    <w:rsid w:val="00E556A8"/>
    <w:rsid w:val="00E76C81"/>
    <w:rsid w:val="00E84D6E"/>
    <w:rsid w:val="00E8547B"/>
    <w:rsid w:val="00E94CA6"/>
    <w:rsid w:val="00E97822"/>
    <w:rsid w:val="00EA0C0E"/>
    <w:rsid w:val="00EA2C7D"/>
    <w:rsid w:val="00EB25B5"/>
    <w:rsid w:val="00EC742E"/>
    <w:rsid w:val="00ED0726"/>
    <w:rsid w:val="00ED24B9"/>
    <w:rsid w:val="00ED2851"/>
    <w:rsid w:val="00EE22E8"/>
    <w:rsid w:val="00EE4C0F"/>
    <w:rsid w:val="00EE4E35"/>
    <w:rsid w:val="00EE637A"/>
    <w:rsid w:val="00EF7511"/>
    <w:rsid w:val="00F05523"/>
    <w:rsid w:val="00F07082"/>
    <w:rsid w:val="00F157DD"/>
    <w:rsid w:val="00F16615"/>
    <w:rsid w:val="00F21DB6"/>
    <w:rsid w:val="00F2266E"/>
    <w:rsid w:val="00F24527"/>
    <w:rsid w:val="00F264D5"/>
    <w:rsid w:val="00F33240"/>
    <w:rsid w:val="00F45AFE"/>
    <w:rsid w:val="00F5280B"/>
    <w:rsid w:val="00F57236"/>
    <w:rsid w:val="00F57F63"/>
    <w:rsid w:val="00F62ED3"/>
    <w:rsid w:val="00F63E15"/>
    <w:rsid w:val="00F66008"/>
    <w:rsid w:val="00F66B21"/>
    <w:rsid w:val="00F70EE0"/>
    <w:rsid w:val="00F72135"/>
    <w:rsid w:val="00F740D3"/>
    <w:rsid w:val="00F76880"/>
    <w:rsid w:val="00F821C0"/>
    <w:rsid w:val="00F867C3"/>
    <w:rsid w:val="00F86B51"/>
    <w:rsid w:val="00F903E7"/>
    <w:rsid w:val="00F95126"/>
    <w:rsid w:val="00FA065B"/>
    <w:rsid w:val="00FA0D8E"/>
    <w:rsid w:val="00FA2A88"/>
    <w:rsid w:val="00FA70C6"/>
    <w:rsid w:val="00FB0750"/>
    <w:rsid w:val="00FB46C6"/>
    <w:rsid w:val="00FB5D47"/>
    <w:rsid w:val="00FB69BE"/>
    <w:rsid w:val="00FB6E97"/>
    <w:rsid w:val="00FD23D7"/>
    <w:rsid w:val="00FE0863"/>
    <w:rsid w:val="00FF1E58"/>
    <w:rsid w:val="00FF5558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/>
    <o:shapelayout v:ext="edit">
      <o:idmap v:ext="edit" data="1"/>
    </o:shapelayout>
  </w:shapeDefaults>
  <w:decimalSymbol w:val=","/>
  <w:listSeparator w:val=";"/>
  <w14:docId w14:val="3200FE87"/>
  <w15:chartTrackingRefBased/>
  <w15:docId w15:val="{6247F6F0-C91E-4FC1-A8CC-8E0B0241A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D0726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9E7A60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paragraph" w:customStyle="1" w:styleId="PIfotnotertabell">
    <w:name w:val="PI fotnoter tabell"/>
    <w:basedOn w:val="Normal"/>
    <w:link w:val="PIfotnotertabellChar"/>
    <w:qFormat/>
    <w:rsid w:val="009E7A60"/>
    <w:pPr>
      <w:suppressAutoHyphens/>
      <w:spacing w:beforeLines="20" w:before="48"/>
    </w:pPr>
    <w:rPr>
      <w:rFonts w:ascii="Arial" w:hAnsi="Arial" w:cs="Arial"/>
      <w:b/>
      <w:color w:val="000000"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Standardstycketeckensnitt"/>
    <w:link w:val="PIfotnoter"/>
    <w:rsid w:val="009E7A60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character" w:customStyle="1" w:styleId="PIfotnotertabellChar">
    <w:name w:val="PI fotnoter tabell Char"/>
    <w:basedOn w:val="Standardstycketeckensnitt"/>
    <w:link w:val="PIfotnotertabell"/>
    <w:rsid w:val="009E7A60"/>
    <w:rPr>
      <w:rFonts w:ascii="Arial" w:hAnsi="Arial" w:cs="Arial"/>
      <w:b/>
      <w:color w:val="000000"/>
      <w:spacing w:val="-3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9E7A6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8C75C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2C896-D811-409B-A12B-B9612E8E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790</Words>
  <Characters>5026</Characters>
  <Application>Microsoft Office Word</Application>
  <DocSecurity>0</DocSecurity>
  <Lines>41</Lines>
  <Paragraphs>1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80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</cp:revision>
  <cp:lastPrinted>2023-01-18T11:24:00Z</cp:lastPrinted>
  <dcterms:created xsi:type="dcterms:W3CDTF">2023-01-10T13:03:00Z</dcterms:created>
  <dcterms:modified xsi:type="dcterms:W3CDTF">2023-01-18T11:27:00Z</dcterms:modified>
</cp:coreProperties>
</file>